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809A5" w14:textId="77777777" w:rsidR="00221E4D" w:rsidRPr="00580E98" w:rsidRDefault="00A94D45" w:rsidP="00221E4D">
      <w:pPr>
        <w:jc w:val="center"/>
        <w:rPr>
          <w:rFonts w:ascii="PT Serif" w:hAnsi="PT Serif" w:cs="Segoe UI"/>
          <w:b/>
          <w:bCs/>
          <w:sz w:val="24"/>
          <w:szCs w:val="24"/>
        </w:rPr>
      </w:pPr>
      <w:bookmarkStart w:id="0" w:name="OLE_LINK1"/>
      <w:bookmarkStart w:id="1" w:name="OLE_LINK2"/>
      <w:r w:rsidRPr="000A679B">
        <w:rPr>
          <w:rFonts w:ascii="Arial" w:hAnsi="Arial" w:cs="Segoe UI"/>
          <w:b/>
          <w:bCs/>
          <w:sz w:val="24"/>
          <w:szCs w:val="24"/>
        </w:rPr>
        <w:t xml:space="preserve"> </w:t>
      </w:r>
      <w:r w:rsidR="00221E4D" w:rsidRPr="00580E98">
        <w:rPr>
          <w:rFonts w:ascii="PT Serif" w:hAnsi="PT Serif" w:cs="Segoe UI"/>
          <w:b/>
          <w:bCs/>
          <w:sz w:val="24"/>
          <w:szCs w:val="24"/>
        </w:rPr>
        <w:t>WINNETKA-NORTHFIELD PUBLIC LIBRARY DISTRICT</w:t>
      </w:r>
    </w:p>
    <w:p w14:paraId="274B616D" w14:textId="2787708C" w:rsidR="00221E4D" w:rsidRPr="00580E98" w:rsidRDefault="00221E4D" w:rsidP="00C9255B">
      <w:pPr>
        <w:jc w:val="center"/>
        <w:rPr>
          <w:rFonts w:ascii="PT Serif" w:hAnsi="PT Serif" w:cs="Segoe UI"/>
          <w:b/>
          <w:bCs/>
          <w:sz w:val="24"/>
          <w:szCs w:val="24"/>
        </w:rPr>
      </w:pPr>
      <w:r w:rsidRPr="00580E98">
        <w:rPr>
          <w:rFonts w:ascii="PT Serif" w:hAnsi="PT Serif" w:cs="Segoe UI"/>
          <w:b/>
          <w:bCs/>
          <w:sz w:val="24"/>
          <w:szCs w:val="24"/>
        </w:rPr>
        <w:t xml:space="preserve">MINUTES OF A </w:t>
      </w:r>
      <w:r w:rsidR="00C6104D" w:rsidRPr="00580E98">
        <w:rPr>
          <w:rFonts w:ascii="PT Serif" w:hAnsi="PT Serif" w:cs="Segoe UI"/>
          <w:b/>
          <w:bCs/>
          <w:sz w:val="24"/>
          <w:szCs w:val="24"/>
        </w:rPr>
        <w:t>SPECIAL</w:t>
      </w:r>
      <w:r w:rsidRPr="00580E98">
        <w:rPr>
          <w:rFonts w:ascii="PT Serif" w:hAnsi="PT Serif" w:cs="Segoe UI"/>
          <w:b/>
          <w:bCs/>
          <w:sz w:val="24"/>
          <w:szCs w:val="24"/>
        </w:rPr>
        <w:t xml:space="preserve"> MEETING</w:t>
      </w:r>
      <w:r w:rsidR="00C9255B" w:rsidRPr="00580E98">
        <w:rPr>
          <w:rFonts w:ascii="PT Serif" w:hAnsi="PT Serif" w:cs="Segoe UI"/>
          <w:b/>
          <w:bCs/>
          <w:sz w:val="24"/>
          <w:szCs w:val="24"/>
        </w:rPr>
        <w:t xml:space="preserve"> </w:t>
      </w:r>
      <w:r w:rsidRPr="00580E98">
        <w:rPr>
          <w:rFonts w:ascii="PT Serif" w:hAnsi="PT Serif" w:cs="Segoe UI"/>
          <w:b/>
          <w:bCs/>
          <w:sz w:val="24"/>
          <w:szCs w:val="24"/>
        </w:rPr>
        <w:t>OF THE BOARD OF TRUSTEES</w:t>
      </w:r>
    </w:p>
    <w:p w14:paraId="11E54F25" w14:textId="77777777" w:rsidR="00221E4D" w:rsidRPr="00580E98" w:rsidRDefault="00221E4D" w:rsidP="00221E4D">
      <w:pPr>
        <w:jc w:val="center"/>
        <w:rPr>
          <w:rFonts w:ascii="PT Serif" w:hAnsi="PT Serif" w:cs="Segoe UI"/>
          <w:b/>
          <w:bCs/>
          <w:sz w:val="24"/>
          <w:szCs w:val="24"/>
        </w:rPr>
      </w:pPr>
    </w:p>
    <w:p w14:paraId="2519E8ED" w14:textId="2118C353" w:rsidR="00221E4D" w:rsidRPr="00580E98" w:rsidRDefault="00455DFE" w:rsidP="00221E4D">
      <w:pPr>
        <w:jc w:val="center"/>
        <w:rPr>
          <w:rFonts w:ascii="PT Serif" w:hAnsi="PT Serif" w:cs="Segoe UI"/>
          <w:bCs/>
          <w:sz w:val="24"/>
          <w:szCs w:val="24"/>
        </w:rPr>
      </w:pPr>
      <w:r w:rsidRPr="00580E98">
        <w:rPr>
          <w:rFonts w:ascii="PT Serif" w:hAnsi="PT Serif" w:cs="Segoe UI"/>
          <w:bCs/>
          <w:sz w:val="24"/>
          <w:szCs w:val="24"/>
        </w:rPr>
        <w:t>January</w:t>
      </w:r>
      <w:r w:rsidR="00B65DF5" w:rsidRPr="00580E98">
        <w:rPr>
          <w:rFonts w:ascii="PT Serif" w:hAnsi="PT Serif" w:cs="Segoe UI"/>
          <w:bCs/>
          <w:sz w:val="24"/>
          <w:szCs w:val="24"/>
        </w:rPr>
        <w:t xml:space="preserve"> </w:t>
      </w:r>
      <w:r w:rsidRPr="00580E98">
        <w:rPr>
          <w:rFonts w:ascii="PT Serif" w:hAnsi="PT Serif" w:cs="Segoe UI"/>
          <w:bCs/>
          <w:sz w:val="24"/>
          <w:szCs w:val="24"/>
        </w:rPr>
        <w:t>22</w:t>
      </w:r>
      <w:r w:rsidR="00A954F5" w:rsidRPr="00580E98">
        <w:rPr>
          <w:rFonts w:ascii="PT Serif" w:hAnsi="PT Serif" w:cs="Segoe UI"/>
          <w:bCs/>
          <w:sz w:val="24"/>
          <w:szCs w:val="24"/>
        </w:rPr>
        <w:t>, 20</w:t>
      </w:r>
      <w:r w:rsidR="00D977BA" w:rsidRPr="00580E98">
        <w:rPr>
          <w:rFonts w:ascii="PT Serif" w:hAnsi="PT Serif" w:cs="Segoe UI"/>
          <w:bCs/>
          <w:sz w:val="24"/>
          <w:szCs w:val="24"/>
        </w:rPr>
        <w:t>2</w:t>
      </w:r>
      <w:r w:rsidRPr="00580E98">
        <w:rPr>
          <w:rFonts w:ascii="PT Serif" w:hAnsi="PT Serif" w:cs="Segoe UI"/>
          <w:bCs/>
          <w:sz w:val="24"/>
          <w:szCs w:val="24"/>
        </w:rPr>
        <w:t>4</w:t>
      </w:r>
    </w:p>
    <w:p w14:paraId="36A5D4CA" w14:textId="77777777" w:rsidR="00741479" w:rsidRPr="00580E98" w:rsidRDefault="00741479" w:rsidP="00741479">
      <w:pPr>
        <w:spacing w:line="360" w:lineRule="auto"/>
        <w:jc w:val="center"/>
        <w:rPr>
          <w:rFonts w:ascii="PT Serif" w:hAnsi="PT Serif" w:cs="Segoe UI"/>
          <w:sz w:val="24"/>
          <w:szCs w:val="24"/>
        </w:rPr>
      </w:pPr>
    </w:p>
    <w:p w14:paraId="03215A83" w14:textId="18F36524" w:rsidR="00096877" w:rsidRPr="00580E98" w:rsidRDefault="00741479" w:rsidP="00741479">
      <w:pPr>
        <w:pStyle w:val="ListParagraph"/>
        <w:numPr>
          <w:ilvl w:val="0"/>
          <w:numId w:val="1"/>
        </w:numPr>
        <w:spacing w:line="360" w:lineRule="auto"/>
        <w:rPr>
          <w:rFonts w:ascii="PT Serif" w:hAnsi="PT Serif" w:cs="Segoe UI"/>
          <w:b/>
          <w:sz w:val="24"/>
          <w:szCs w:val="24"/>
        </w:rPr>
      </w:pPr>
      <w:r w:rsidRPr="00580E98">
        <w:rPr>
          <w:rFonts w:ascii="PT Serif" w:hAnsi="PT Serif" w:cs="Segoe UI"/>
          <w:b/>
          <w:sz w:val="24"/>
          <w:szCs w:val="24"/>
        </w:rPr>
        <w:t>C</w:t>
      </w:r>
      <w:r w:rsidR="00812B51" w:rsidRPr="00580E98">
        <w:rPr>
          <w:rFonts w:ascii="PT Serif" w:hAnsi="PT Serif" w:cs="Segoe UI"/>
          <w:b/>
          <w:sz w:val="24"/>
          <w:szCs w:val="24"/>
        </w:rPr>
        <w:t>all to Order</w:t>
      </w:r>
    </w:p>
    <w:p w14:paraId="32019616" w14:textId="22506DAB" w:rsidR="0023797B" w:rsidRPr="00580E98" w:rsidRDefault="0023797B" w:rsidP="0023797B">
      <w:pPr>
        <w:pStyle w:val="ListParagraph"/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 xml:space="preserve">The meeting was held at the </w:t>
      </w:r>
      <w:r w:rsidR="00812B51" w:rsidRPr="00580E98">
        <w:rPr>
          <w:rFonts w:ascii="PT Serif" w:hAnsi="PT Serif" w:cs="Segoe UI"/>
          <w:sz w:val="24"/>
          <w:szCs w:val="24"/>
        </w:rPr>
        <w:t>Winnetka</w:t>
      </w:r>
      <w:r w:rsidRPr="00580E98">
        <w:rPr>
          <w:rFonts w:ascii="PT Serif" w:hAnsi="PT Serif" w:cs="Segoe UI"/>
          <w:sz w:val="24"/>
          <w:szCs w:val="24"/>
        </w:rPr>
        <w:t xml:space="preserve"> Library, </w:t>
      </w:r>
      <w:r w:rsidR="00812B51" w:rsidRPr="00580E98">
        <w:rPr>
          <w:rFonts w:ascii="PT Serif" w:hAnsi="PT Serif" w:cs="Segoe UI"/>
          <w:sz w:val="24"/>
          <w:szCs w:val="24"/>
        </w:rPr>
        <w:t>768</w:t>
      </w:r>
      <w:r w:rsidRPr="00580E98">
        <w:rPr>
          <w:rFonts w:ascii="PT Serif" w:hAnsi="PT Serif" w:cs="Segoe UI"/>
          <w:sz w:val="24"/>
          <w:szCs w:val="24"/>
        </w:rPr>
        <w:t xml:space="preserve"> </w:t>
      </w:r>
      <w:r w:rsidR="00812B51" w:rsidRPr="00580E98">
        <w:rPr>
          <w:rFonts w:ascii="PT Serif" w:hAnsi="PT Serif" w:cs="Segoe UI"/>
          <w:sz w:val="24"/>
          <w:szCs w:val="24"/>
        </w:rPr>
        <w:t>Oak</w:t>
      </w:r>
      <w:r w:rsidRPr="00580E98">
        <w:rPr>
          <w:rFonts w:ascii="PT Serif" w:hAnsi="PT Serif" w:cs="Segoe UI"/>
          <w:sz w:val="24"/>
          <w:szCs w:val="24"/>
        </w:rPr>
        <w:t xml:space="preserve"> </w:t>
      </w:r>
      <w:r w:rsidR="00812B51" w:rsidRPr="00580E98">
        <w:rPr>
          <w:rFonts w:ascii="PT Serif" w:hAnsi="PT Serif" w:cs="Segoe UI"/>
          <w:sz w:val="24"/>
          <w:szCs w:val="24"/>
        </w:rPr>
        <w:t>Street</w:t>
      </w:r>
      <w:r w:rsidRPr="00580E98">
        <w:rPr>
          <w:rFonts w:ascii="PT Serif" w:hAnsi="PT Serif" w:cs="Segoe UI"/>
          <w:sz w:val="24"/>
          <w:szCs w:val="24"/>
        </w:rPr>
        <w:t xml:space="preserve">, </w:t>
      </w:r>
      <w:r w:rsidR="00812B51" w:rsidRPr="00580E98">
        <w:rPr>
          <w:rFonts w:ascii="PT Serif" w:hAnsi="PT Serif" w:cs="Segoe UI"/>
          <w:sz w:val="24"/>
          <w:szCs w:val="24"/>
        </w:rPr>
        <w:t>Winnetka</w:t>
      </w:r>
      <w:r w:rsidRPr="00580E98">
        <w:rPr>
          <w:rFonts w:ascii="PT Serif" w:hAnsi="PT Serif" w:cs="Segoe UI"/>
          <w:sz w:val="24"/>
          <w:szCs w:val="24"/>
        </w:rPr>
        <w:t>, Illinois. President Mitchell called the meeting to order at 7</w:t>
      </w:r>
      <w:r w:rsidR="001E0644" w:rsidRPr="00580E98">
        <w:rPr>
          <w:rFonts w:ascii="PT Serif" w:hAnsi="PT Serif" w:cs="Segoe UI"/>
          <w:sz w:val="24"/>
          <w:szCs w:val="24"/>
        </w:rPr>
        <w:t>:03</w:t>
      </w:r>
      <w:r w:rsidRPr="00580E98">
        <w:rPr>
          <w:rFonts w:ascii="PT Serif" w:hAnsi="PT Serif" w:cs="Segoe UI"/>
          <w:sz w:val="24"/>
          <w:szCs w:val="24"/>
        </w:rPr>
        <w:t xml:space="preserve"> p.m. A quorum was present.</w:t>
      </w:r>
    </w:p>
    <w:p w14:paraId="7A564825" w14:textId="77777777" w:rsidR="00893DDA" w:rsidRPr="00580E98" w:rsidRDefault="00893DDA" w:rsidP="00A9107E">
      <w:pPr>
        <w:ind w:left="144"/>
        <w:rPr>
          <w:rFonts w:ascii="PT Serif" w:hAnsi="PT Serif" w:cs="Segoe UI"/>
          <w:b/>
          <w:sz w:val="24"/>
          <w:szCs w:val="24"/>
        </w:rPr>
      </w:pPr>
    </w:p>
    <w:p w14:paraId="5B1AA3AF" w14:textId="69740AF2" w:rsidR="00096877" w:rsidRPr="00580E98" w:rsidRDefault="00812B51" w:rsidP="00741479">
      <w:pPr>
        <w:pStyle w:val="ListParagraph"/>
        <w:numPr>
          <w:ilvl w:val="0"/>
          <w:numId w:val="1"/>
        </w:numPr>
        <w:spacing w:line="360" w:lineRule="auto"/>
        <w:rPr>
          <w:rFonts w:ascii="PT Serif" w:hAnsi="PT Serif" w:cs="Segoe UI"/>
          <w:b/>
          <w:sz w:val="24"/>
          <w:szCs w:val="24"/>
        </w:rPr>
      </w:pPr>
      <w:r w:rsidRPr="00580E98">
        <w:rPr>
          <w:rFonts w:ascii="PT Serif" w:hAnsi="PT Serif" w:cs="Segoe UI"/>
          <w:b/>
          <w:sz w:val="24"/>
          <w:szCs w:val="24"/>
        </w:rPr>
        <w:t>Roll Call</w:t>
      </w:r>
    </w:p>
    <w:p w14:paraId="32D9DE93" w14:textId="77777777" w:rsidR="00455DFE" w:rsidRPr="00580E98" w:rsidRDefault="00455DFE" w:rsidP="00455DFE">
      <w:pPr>
        <w:ind w:left="720"/>
        <w:rPr>
          <w:rFonts w:ascii="PT Serif" w:hAnsi="PT Serif"/>
          <w:sz w:val="24"/>
          <w:szCs w:val="24"/>
        </w:rPr>
      </w:pPr>
      <w:r w:rsidRPr="00580E98">
        <w:rPr>
          <w:rFonts w:ascii="PT Serif" w:hAnsi="PT Serif"/>
          <w:sz w:val="24"/>
          <w:szCs w:val="24"/>
        </w:rPr>
        <w:t xml:space="preserve">Present: In-person Trustees Ranjini Shankar, Travis Gosselin, Sarah Munoz, and </w:t>
      </w:r>
    </w:p>
    <w:p w14:paraId="6B3C6E10" w14:textId="01A7C41B" w:rsidR="00455DFE" w:rsidRPr="00580E98" w:rsidRDefault="00455DFE" w:rsidP="00455DFE">
      <w:pPr>
        <w:ind w:left="720"/>
        <w:rPr>
          <w:rFonts w:ascii="PT Serif" w:hAnsi="PT Serif"/>
          <w:sz w:val="24"/>
          <w:szCs w:val="24"/>
        </w:rPr>
      </w:pPr>
      <w:r w:rsidRPr="00580E98">
        <w:rPr>
          <w:rFonts w:ascii="PT Serif" w:hAnsi="PT Serif"/>
          <w:sz w:val="24"/>
          <w:szCs w:val="24"/>
        </w:rPr>
        <w:t>Matt Kinnich; and Library Director Monica Dombrowski; via Zoom</w:t>
      </w:r>
      <w:r w:rsidR="00932B33" w:rsidRPr="00580E98">
        <w:rPr>
          <w:rFonts w:ascii="PT Serif" w:hAnsi="PT Serif"/>
          <w:sz w:val="24"/>
          <w:szCs w:val="24"/>
        </w:rPr>
        <w:t>:</w:t>
      </w:r>
      <w:r w:rsidRPr="00580E98">
        <w:rPr>
          <w:rFonts w:ascii="PT Serif" w:hAnsi="PT Serif"/>
          <w:sz w:val="24"/>
          <w:szCs w:val="24"/>
        </w:rPr>
        <w:t xml:space="preserve"> President Melissa Mitchell </w:t>
      </w:r>
    </w:p>
    <w:p w14:paraId="085752A7" w14:textId="77777777" w:rsidR="00455DFE" w:rsidRPr="00580E98" w:rsidRDefault="00455DFE" w:rsidP="00455DFE">
      <w:pPr>
        <w:ind w:left="720"/>
        <w:rPr>
          <w:rFonts w:ascii="PT Serif" w:hAnsi="PT Serif"/>
          <w:sz w:val="24"/>
          <w:szCs w:val="24"/>
        </w:rPr>
      </w:pPr>
    </w:p>
    <w:p w14:paraId="190A8771" w14:textId="5B478362" w:rsidR="00455DFE" w:rsidRPr="00580E98" w:rsidRDefault="00455DFE" w:rsidP="00455DFE">
      <w:pPr>
        <w:ind w:left="720"/>
        <w:rPr>
          <w:rFonts w:ascii="PT Serif" w:hAnsi="PT Serif"/>
          <w:sz w:val="24"/>
          <w:szCs w:val="24"/>
        </w:rPr>
      </w:pPr>
      <w:r w:rsidRPr="00580E98">
        <w:rPr>
          <w:rFonts w:ascii="PT Serif" w:hAnsi="PT Serif"/>
          <w:sz w:val="24"/>
          <w:szCs w:val="24"/>
        </w:rPr>
        <w:t>Absent: Trustee Thomas Sundell</w:t>
      </w:r>
      <w:r w:rsidR="0006106C" w:rsidRPr="00580E98">
        <w:rPr>
          <w:rFonts w:ascii="PT Serif" w:hAnsi="PT Serif"/>
          <w:sz w:val="24"/>
          <w:szCs w:val="24"/>
        </w:rPr>
        <w:t xml:space="preserve"> and Trustee Deborah Vandergrift.</w:t>
      </w:r>
    </w:p>
    <w:p w14:paraId="43FACB6C" w14:textId="77777777" w:rsidR="00455DFE" w:rsidRPr="00580E98" w:rsidRDefault="00455DFE" w:rsidP="00455DFE">
      <w:pPr>
        <w:rPr>
          <w:rFonts w:ascii="PT Serif" w:hAnsi="PT Serif"/>
          <w:sz w:val="24"/>
          <w:szCs w:val="24"/>
        </w:rPr>
      </w:pPr>
    </w:p>
    <w:p w14:paraId="075AD21E" w14:textId="77777777" w:rsidR="00455DFE" w:rsidRPr="00580E98" w:rsidRDefault="00455DFE" w:rsidP="00455DFE">
      <w:pPr>
        <w:rPr>
          <w:rFonts w:ascii="PT Serif" w:hAnsi="PT Serif"/>
          <w:sz w:val="24"/>
          <w:szCs w:val="24"/>
        </w:rPr>
      </w:pPr>
      <w:r w:rsidRPr="00580E98">
        <w:rPr>
          <w:rFonts w:ascii="PT Serif" w:hAnsi="PT Serif"/>
          <w:sz w:val="24"/>
          <w:szCs w:val="24"/>
        </w:rPr>
        <w:tab/>
        <w:t>Present was library employee Mark Swenson (IT Manager).</w:t>
      </w:r>
    </w:p>
    <w:p w14:paraId="5DBB48F1" w14:textId="423B813F" w:rsidR="00137552" w:rsidRPr="00580E98" w:rsidRDefault="009D6520" w:rsidP="00137552">
      <w:pPr>
        <w:ind w:left="720"/>
        <w:rPr>
          <w:rFonts w:ascii="PT Serif" w:hAnsi="PT Serif" w:cs="Segoe UI"/>
          <w:sz w:val="24"/>
          <w:szCs w:val="24"/>
        </w:rPr>
      </w:pPr>
      <w:bookmarkStart w:id="2" w:name="_Hlk494194956"/>
      <w:r w:rsidRPr="00580E98">
        <w:rPr>
          <w:rFonts w:ascii="PT Serif" w:hAnsi="PT Serif" w:cs="Segoe UI"/>
          <w:sz w:val="24"/>
          <w:szCs w:val="24"/>
        </w:rPr>
        <w:t xml:space="preserve">Present </w:t>
      </w:r>
      <w:r w:rsidR="00941885" w:rsidRPr="00580E98">
        <w:rPr>
          <w:rFonts w:ascii="PT Serif" w:hAnsi="PT Serif" w:cs="Segoe UI"/>
          <w:sz w:val="24"/>
          <w:szCs w:val="24"/>
        </w:rPr>
        <w:t>w</w:t>
      </w:r>
      <w:r w:rsidR="00705B8F" w:rsidRPr="00580E98">
        <w:rPr>
          <w:rFonts w:ascii="PT Serif" w:hAnsi="PT Serif" w:cs="Segoe UI"/>
          <w:sz w:val="24"/>
          <w:szCs w:val="24"/>
        </w:rPr>
        <w:t xml:space="preserve">as Winnetka resident Katherine Casale MacNally. Present was Northfield resident Samantha Tideman. </w:t>
      </w:r>
    </w:p>
    <w:bookmarkEnd w:id="2"/>
    <w:p w14:paraId="014DCA38" w14:textId="77777777" w:rsidR="006C3E84" w:rsidRPr="00580E98" w:rsidRDefault="006C3E84" w:rsidP="000E7107">
      <w:pPr>
        <w:rPr>
          <w:rFonts w:ascii="PT Serif" w:hAnsi="PT Serif" w:cs="Segoe UI"/>
          <w:b/>
          <w:sz w:val="24"/>
          <w:szCs w:val="24"/>
        </w:rPr>
      </w:pPr>
    </w:p>
    <w:p w14:paraId="2053746D" w14:textId="5AF4E68B" w:rsidR="00BD0D6D" w:rsidRPr="00580E98" w:rsidRDefault="00812B51" w:rsidP="00741479">
      <w:pPr>
        <w:pStyle w:val="ListParagraph"/>
        <w:numPr>
          <w:ilvl w:val="0"/>
          <w:numId w:val="1"/>
        </w:numPr>
        <w:spacing w:line="360" w:lineRule="auto"/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b/>
          <w:sz w:val="24"/>
          <w:szCs w:val="24"/>
        </w:rPr>
        <w:t>Public Comments</w:t>
      </w:r>
    </w:p>
    <w:p w14:paraId="14225F71" w14:textId="146ECEF5" w:rsidR="00941885" w:rsidRPr="00580E98" w:rsidRDefault="006D459F" w:rsidP="004177EE">
      <w:pPr>
        <w:pStyle w:val="ListParagraph"/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 xml:space="preserve">No public comments. </w:t>
      </w:r>
    </w:p>
    <w:p w14:paraId="165A18E3" w14:textId="54E92831" w:rsidR="004177EE" w:rsidRPr="00580E98" w:rsidRDefault="004177EE" w:rsidP="004177EE">
      <w:pPr>
        <w:pStyle w:val="ListParagraph"/>
        <w:rPr>
          <w:rFonts w:ascii="PT Serif" w:hAnsi="PT Serif" w:cs="Segoe UI"/>
          <w:sz w:val="24"/>
          <w:szCs w:val="24"/>
        </w:rPr>
      </w:pPr>
    </w:p>
    <w:p w14:paraId="501FD462" w14:textId="692DEF89" w:rsidR="00741479" w:rsidRPr="00580E98" w:rsidRDefault="00812B51" w:rsidP="00386FB3">
      <w:pPr>
        <w:numPr>
          <w:ilvl w:val="0"/>
          <w:numId w:val="1"/>
        </w:numPr>
        <w:contextualSpacing/>
        <w:rPr>
          <w:rFonts w:ascii="PT Serif" w:hAnsi="PT Serif" w:cs="Segoe UI"/>
          <w:b/>
          <w:sz w:val="24"/>
          <w:szCs w:val="24"/>
        </w:rPr>
      </w:pPr>
      <w:r w:rsidRPr="00580E98">
        <w:rPr>
          <w:rFonts w:ascii="PT Serif" w:hAnsi="PT Serif" w:cs="Segoe UI"/>
          <w:b/>
          <w:sz w:val="24"/>
          <w:szCs w:val="24"/>
        </w:rPr>
        <w:t>Decennial Committee Meeting</w:t>
      </w:r>
    </w:p>
    <w:p w14:paraId="01DF3C1D" w14:textId="6CDCF724" w:rsidR="00273A63" w:rsidRPr="00580E98" w:rsidRDefault="00455DFE" w:rsidP="00812B51">
      <w:pPr>
        <w:pStyle w:val="ListParagraph"/>
        <w:numPr>
          <w:ilvl w:val="0"/>
          <w:numId w:val="15"/>
        </w:numPr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>Progress Update</w:t>
      </w:r>
    </w:p>
    <w:p w14:paraId="1C1AF430" w14:textId="645B494D" w:rsidR="00932B33" w:rsidRPr="00580E98" w:rsidRDefault="00932B33" w:rsidP="006C1E7D">
      <w:pPr>
        <w:pStyle w:val="ListParagraph"/>
        <w:numPr>
          <w:ilvl w:val="1"/>
          <w:numId w:val="15"/>
        </w:numPr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>Report is almost complete with no major changes from the last meeting and only one outstanding item to resolve regarding the inclusion of compliance towards ISL’s Standards 4.0</w:t>
      </w:r>
    </w:p>
    <w:p w14:paraId="6C687CF5" w14:textId="0CCBE7E1" w:rsidR="00812B51" w:rsidRPr="00580E98" w:rsidRDefault="00455DFE" w:rsidP="00812B51">
      <w:pPr>
        <w:pStyle w:val="ListParagraph"/>
        <w:numPr>
          <w:ilvl w:val="0"/>
          <w:numId w:val="15"/>
        </w:numPr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>Outstanding Items</w:t>
      </w:r>
    </w:p>
    <w:p w14:paraId="0350E979" w14:textId="30878A4B" w:rsidR="006C1E7D" w:rsidRPr="00580E98" w:rsidRDefault="00932B33" w:rsidP="00932B33">
      <w:pPr>
        <w:pStyle w:val="ListParagraph"/>
        <w:numPr>
          <w:ilvl w:val="1"/>
          <w:numId w:val="15"/>
        </w:numPr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 xml:space="preserve">Committee decided not to include compliance with/improvements toward ISL’s Standards 4.0 with the agreement to revisit this with better guidance from other libraries and governing bodies for the next report. </w:t>
      </w:r>
    </w:p>
    <w:p w14:paraId="73A183B1" w14:textId="58643903" w:rsidR="006C1E7D" w:rsidRPr="00580E98" w:rsidRDefault="00932B33" w:rsidP="00932B33">
      <w:pPr>
        <w:pStyle w:val="ListParagraph"/>
        <w:numPr>
          <w:ilvl w:val="1"/>
          <w:numId w:val="15"/>
        </w:numPr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>Minor adjustments to be made to text to reflect recent changes and unify formatting</w:t>
      </w:r>
    </w:p>
    <w:p w14:paraId="2DD4D35F" w14:textId="05FF4182" w:rsidR="00F777F4" w:rsidRPr="00580E98" w:rsidRDefault="00812B51" w:rsidP="00455DFE">
      <w:pPr>
        <w:pStyle w:val="ListParagraph"/>
        <w:numPr>
          <w:ilvl w:val="0"/>
          <w:numId w:val="15"/>
        </w:numPr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>Next Steps</w:t>
      </w:r>
    </w:p>
    <w:p w14:paraId="2FE52B7C" w14:textId="7FF2D482" w:rsidR="00932B33" w:rsidRPr="00580E98" w:rsidRDefault="00932B33" w:rsidP="00415DA7">
      <w:pPr>
        <w:pStyle w:val="ListParagraph"/>
        <w:numPr>
          <w:ilvl w:val="1"/>
          <w:numId w:val="15"/>
        </w:numPr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 xml:space="preserve">Final Decennial committee meeting </w:t>
      </w:r>
      <w:r w:rsidR="00415DA7" w:rsidRPr="00580E98">
        <w:rPr>
          <w:rFonts w:ascii="PT Serif" w:hAnsi="PT Serif" w:cs="Segoe UI"/>
          <w:sz w:val="24"/>
          <w:szCs w:val="24"/>
        </w:rPr>
        <w:t xml:space="preserve">during which report will be signed </w:t>
      </w:r>
      <w:r w:rsidRPr="00580E98">
        <w:rPr>
          <w:rFonts w:ascii="PT Serif" w:hAnsi="PT Serif" w:cs="Segoe UI"/>
          <w:sz w:val="24"/>
          <w:szCs w:val="24"/>
        </w:rPr>
        <w:t>will take place at the beginning of the next board meeting on February 19</w:t>
      </w:r>
      <w:r w:rsidRPr="00580E98">
        <w:rPr>
          <w:rFonts w:ascii="PT Serif" w:hAnsi="PT Serif" w:cs="Segoe UI"/>
          <w:sz w:val="24"/>
          <w:szCs w:val="24"/>
          <w:vertAlign w:val="superscript"/>
        </w:rPr>
        <w:t>th</w:t>
      </w:r>
      <w:r w:rsidRPr="00580E98">
        <w:rPr>
          <w:rFonts w:ascii="PT Serif" w:hAnsi="PT Serif" w:cs="Segoe UI"/>
          <w:sz w:val="24"/>
          <w:szCs w:val="24"/>
        </w:rPr>
        <w:t xml:space="preserve"> at 7PM</w:t>
      </w:r>
    </w:p>
    <w:p w14:paraId="6FF30F47" w14:textId="77777777" w:rsidR="00812B51" w:rsidRPr="00580E98" w:rsidRDefault="00812B51" w:rsidP="00812B51">
      <w:pPr>
        <w:ind w:left="720"/>
        <w:rPr>
          <w:rFonts w:ascii="PT Serif" w:hAnsi="PT Serif" w:cs="Segoe UI"/>
          <w:sz w:val="24"/>
          <w:szCs w:val="24"/>
        </w:rPr>
      </w:pPr>
    </w:p>
    <w:p w14:paraId="4393947D" w14:textId="19051D2B" w:rsidR="00470221" w:rsidRPr="00580E98" w:rsidRDefault="00470221" w:rsidP="00470221">
      <w:pPr>
        <w:pStyle w:val="ListParagraph"/>
        <w:numPr>
          <w:ilvl w:val="0"/>
          <w:numId w:val="1"/>
        </w:numPr>
        <w:rPr>
          <w:rFonts w:ascii="PT Serif" w:hAnsi="PT Serif" w:cs="Segoe UI"/>
          <w:b/>
          <w:sz w:val="24"/>
          <w:szCs w:val="24"/>
        </w:rPr>
      </w:pPr>
      <w:r w:rsidRPr="00580E98">
        <w:rPr>
          <w:rFonts w:ascii="PT Serif" w:hAnsi="PT Serif" w:cs="Segoe UI"/>
          <w:b/>
          <w:sz w:val="24"/>
          <w:szCs w:val="24"/>
        </w:rPr>
        <w:t>Public Comments</w:t>
      </w:r>
    </w:p>
    <w:p w14:paraId="3ED451EC" w14:textId="743CB7C2" w:rsidR="008D7AC1" w:rsidRPr="00580E98" w:rsidRDefault="008D7AC1" w:rsidP="00812B51">
      <w:pPr>
        <w:ind w:left="720"/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>No public comment</w:t>
      </w:r>
      <w:r w:rsidR="00470221" w:rsidRPr="00580E98">
        <w:rPr>
          <w:rFonts w:ascii="PT Serif" w:hAnsi="PT Serif" w:cs="Segoe UI"/>
          <w:sz w:val="24"/>
          <w:szCs w:val="24"/>
        </w:rPr>
        <w:t>s</w:t>
      </w:r>
      <w:r w:rsidRPr="00580E98">
        <w:rPr>
          <w:rFonts w:ascii="PT Serif" w:hAnsi="PT Serif" w:cs="Segoe UI"/>
          <w:sz w:val="24"/>
          <w:szCs w:val="24"/>
        </w:rPr>
        <w:t xml:space="preserve">. </w:t>
      </w:r>
    </w:p>
    <w:p w14:paraId="289BFE34" w14:textId="77777777" w:rsidR="008D7AC1" w:rsidRPr="00580E98" w:rsidRDefault="008D7AC1" w:rsidP="00812B51">
      <w:pPr>
        <w:ind w:left="720"/>
        <w:rPr>
          <w:rFonts w:ascii="PT Serif" w:hAnsi="PT Serif" w:cs="Segoe UI"/>
          <w:sz w:val="24"/>
          <w:szCs w:val="24"/>
        </w:rPr>
      </w:pPr>
    </w:p>
    <w:p w14:paraId="424E664A" w14:textId="0EB613F4" w:rsidR="00A33BE5" w:rsidRPr="00580E98" w:rsidRDefault="00303E12" w:rsidP="00A33BE5">
      <w:pPr>
        <w:pStyle w:val="ListParagraph"/>
        <w:numPr>
          <w:ilvl w:val="0"/>
          <w:numId w:val="1"/>
        </w:numPr>
        <w:rPr>
          <w:rFonts w:ascii="PT Serif" w:hAnsi="PT Serif" w:cs="Segoe UI"/>
          <w:b/>
          <w:sz w:val="24"/>
          <w:szCs w:val="24"/>
        </w:rPr>
      </w:pPr>
      <w:bookmarkStart w:id="3" w:name="_Hlk133911806"/>
      <w:r w:rsidRPr="00580E98">
        <w:rPr>
          <w:rFonts w:ascii="PT Serif" w:hAnsi="PT Serif" w:cs="Segoe UI"/>
          <w:b/>
          <w:sz w:val="24"/>
          <w:szCs w:val="24"/>
        </w:rPr>
        <w:t>Adjournment</w:t>
      </w:r>
    </w:p>
    <w:bookmarkEnd w:id="3"/>
    <w:p w14:paraId="60476CDF" w14:textId="07E477D8" w:rsidR="002B38C1" w:rsidRPr="00580E98" w:rsidRDefault="00A33BE5" w:rsidP="00A70BC1">
      <w:pPr>
        <w:ind w:left="720"/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 xml:space="preserve">There being no further business to come before the Board, </w:t>
      </w:r>
      <w:r w:rsidR="002B38C1" w:rsidRPr="00580E98">
        <w:rPr>
          <w:rFonts w:ascii="PT Serif" w:hAnsi="PT Serif" w:cs="Segoe UI"/>
          <w:sz w:val="24"/>
          <w:szCs w:val="24"/>
        </w:rPr>
        <w:t xml:space="preserve">a MOTION to adjourn was made by Trustee </w:t>
      </w:r>
      <w:r w:rsidR="008D7AC1" w:rsidRPr="00580E98">
        <w:rPr>
          <w:rFonts w:ascii="PT Serif" w:hAnsi="PT Serif" w:cs="Segoe UI"/>
          <w:sz w:val="24"/>
          <w:szCs w:val="24"/>
        </w:rPr>
        <w:t>Gosselin.</w:t>
      </w:r>
    </w:p>
    <w:p w14:paraId="41904999" w14:textId="77777777" w:rsidR="002B38C1" w:rsidRPr="00580E98" w:rsidRDefault="002B38C1" w:rsidP="00A70BC1">
      <w:pPr>
        <w:ind w:left="720"/>
        <w:rPr>
          <w:rFonts w:ascii="PT Serif" w:hAnsi="PT Serif" w:cs="Segoe UI"/>
          <w:sz w:val="24"/>
          <w:szCs w:val="24"/>
        </w:rPr>
      </w:pPr>
    </w:p>
    <w:p w14:paraId="503DDCCB" w14:textId="65F0C5CA" w:rsidR="00120BEC" w:rsidRPr="00580E98" w:rsidRDefault="00137552" w:rsidP="00A70BC1">
      <w:pPr>
        <w:ind w:left="720"/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 xml:space="preserve">The MOTION passed on voice vote and </w:t>
      </w:r>
      <w:r w:rsidR="00A33BE5" w:rsidRPr="00580E98">
        <w:rPr>
          <w:rFonts w:ascii="PT Serif" w:hAnsi="PT Serif" w:cs="Segoe UI"/>
          <w:sz w:val="24"/>
          <w:szCs w:val="24"/>
        </w:rPr>
        <w:t xml:space="preserve">President </w:t>
      </w:r>
      <w:r w:rsidR="0023797B" w:rsidRPr="00580E98">
        <w:rPr>
          <w:rFonts w:ascii="PT Serif" w:hAnsi="PT Serif" w:cs="Segoe UI"/>
          <w:sz w:val="24"/>
          <w:szCs w:val="24"/>
        </w:rPr>
        <w:t>Mitchell</w:t>
      </w:r>
      <w:r w:rsidR="00A33BE5" w:rsidRPr="00580E98">
        <w:rPr>
          <w:rFonts w:ascii="PT Serif" w:hAnsi="PT Serif" w:cs="Segoe UI"/>
          <w:sz w:val="24"/>
          <w:szCs w:val="24"/>
        </w:rPr>
        <w:t xml:space="preserve"> adjourned the meeting at </w:t>
      </w:r>
      <w:r w:rsidR="00932B33" w:rsidRPr="00580E98">
        <w:rPr>
          <w:rFonts w:ascii="PT Serif" w:hAnsi="PT Serif" w:cs="Segoe UI"/>
          <w:sz w:val="24"/>
          <w:szCs w:val="24"/>
        </w:rPr>
        <w:t>7</w:t>
      </w:r>
      <w:r w:rsidR="008D7AC1" w:rsidRPr="00580E98">
        <w:rPr>
          <w:rFonts w:ascii="PT Serif" w:hAnsi="PT Serif" w:cs="Segoe UI"/>
          <w:sz w:val="24"/>
          <w:szCs w:val="24"/>
        </w:rPr>
        <w:t>:</w:t>
      </w:r>
      <w:r w:rsidR="00932B33" w:rsidRPr="00580E98">
        <w:rPr>
          <w:rFonts w:ascii="PT Serif" w:hAnsi="PT Serif" w:cs="Segoe UI"/>
          <w:sz w:val="24"/>
          <w:szCs w:val="24"/>
        </w:rPr>
        <w:t>10</w:t>
      </w:r>
      <w:r w:rsidR="001C63CE" w:rsidRPr="00580E98">
        <w:rPr>
          <w:rFonts w:ascii="PT Serif" w:hAnsi="PT Serif" w:cs="Segoe UI"/>
          <w:sz w:val="24"/>
          <w:szCs w:val="24"/>
        </w:rPr>
        <w:t xml:space="preserve"> p.m.</w:t>
      </w:r>
    </w:p>
    <w:p w14:paraId="06300369" w14:textId="77777777" w:rsidR="00126877" w:rsidRPr="00580E98" w:rsidRDefault="00126877" w:rsidP="00A70BC1">
      <w:pPr>
        <w:ind w:left="720"/>
        <w:rPr>
          <w:rFonts w:ascii="PT Serif" w:hAnsi="PT Serif" w:cs="Segoe UI"/>
          <w:sz w:val="24"/>
          <w:szCs w:val="24"/>
        </w:rPr>
      </w:pPr>
    </w:p>
    <w:p w14:paraId="0EDDC204" w14:textId="44A26AAC" w:rsidR="00126877" w:rsidRPr="00580E98" w:rsidRDefault="00126877" w:rsidP="00A70BC1">
      <w:pPr>
        <w:ind w:left="720"/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>Respectfully submitted,</w:t>
      </w:r>
    </w:p>
    <w:p w14:paraId="07F74058" w14:textId="77777777" w:rsidR="00580E98" w:rsidRDefault="00580E98" w:rsidP="00A70BC1">
      <w:pPr>
        <w:ind w:left="720"/>
        <w:rPr>
          <w:rFonts w:ascii="PT Serif" w:hAnsi="PT Serif" w:cs="Segoe UI"/>
          <w:sz w:val="24"/>
          <w:szCs w:val="24"/>
        </w:rPr>
      </w:pPr>
    </w:p>
    <w:p w14:paraId="3E7FB729" w14:textId="1248A539" w:rsidR="00126877" w:rsidRPr="00580E98" w:rsidRDefault="00126877" w:rsidP="00A70BC1">
      <w:pPr>
        <w:ind w:left="720"/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>Ranjini Shankar</w:t>
      </w:r>
    </w:p>
    <w:p w14:paraId="092B3C05" w14:textId="245B864C" w:rsidR="00126877" w:rsidRPr="00580E98" w:rsidRDefault="00126877" w:rsidP="00A70BC1">
      <w:pPr>
        <w:ind w:left="720"/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>Board Vice President and Secretary Pro-Tem</w:t>
      </w:r>
    </w:p>
    <w:p w14:paraId="663BD9EA" w14:textId="77777777" w:rsidR="00126877" w:rsidRPr="00580E98" w:rsidRDefault="00126877" w:rsidP="00126877">
      <w:pPr>
        <w:jc w:val="both"/>
        <w:rPr>
          <w:rFonts w:ascii="PT Serif" w:hAnsi="PT Serif" w:cs="Segoe UI"/>
          <w:sz w:val="24"/>
          <w:szCs w:val="24"/>
        </w:rPr>
      </w:pPr>
      <w:bookmarkStart w:id="4" w:name="_Hlk494194285"/>
    </w:p>
    <w:p w14:paraId="2123CAB7" w14:textId="77777777" w:rsidR="00126877" w:rsidRPr="00580E98" w:rsidRDefault="00126877" w:rsidP="00126877">
      <w:pPr>
        <w:jc w:val="both"/>
        <w:rPr>
          <w:rFonts w:ascii="PT Serif" w:hAnsi="PT Serif" w:cs="Segoe UI"/>
          <w:sz w:val="24"/>
          <w:szCs w:val="24"/>
        </w:rPr>
      </w:pPr>
    </w:p>
    <w:p w14:paraId="3F914BE9" w14:textId="5B6D7C5B" w:rsidR="00120BEC" w:rsidRPr="00580E98" w:rsidRDefault="00120BEC" w:rsidP="00580E98">
      <w:pPr>
        <w:ind w:left="1440" w:firstLine="720"/>
        <w:jc w:val="both"/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>___________</w:t>
      </w:r>
      <w:r w:rsidR="000055C5" w:rsidRPr="00580E98">
        <w:rPr>
          <w:rFonts w:ascii="PT Serif" w:hAnsi="PT Serif" w:cs="Segoe UI"/>
          <w:sz w:val="24"/>
          <w:szCs w:val="24"/>
        </w:rPr>
        <w:t>________________</w:t>
      </w:r>
      <w:r w:rsidR="00580E98">
        <w:rPr>
          <w:rFonts w:ascii="PT Serif" w:hAnsi="PT Serif" w:cs="Segoe UI"/>
          <w:sz w:val="24"/>
          <w:szCs w:val="24"/>
        </w:rPr>
        <w:t>________________</w:t>
      </w:r>
      <w:r w:rsidR="000055C5" w:rsidRPr="00580E98">
        <w:rPr>
          <w:rFonts w:ascii="PT Serif" w:hAnsi="PT Serif" w:cs="Segoe UI"/>
          <w:sz w:val="24"/>
          <w:szCs w:val="24"/>
        </w:rPr>
        <w:t xml:space="preserve"> </w:t>
      </w:r>
      <w:r w:rsidR="00762C13" w:rsidRPr="00580E98">
        <w:rPr>
          <w:rFonts w:ascii="PT Serif" w:hAnsi="PT Serif" w:cs="Segoe UI"/>
          <w:sz w:val="24"/>
          <w:szCs w:val="24"/>
        </w:rPr>
        <w:t>Melissa Mitchell</w:t>
      </w:r>
      <w:r w:rsidRPr="00580E98">
        <w:rPr>
          <w:rFonts w:ascii="PT Serif" w:hAnsi="PT Serif" w:cs="Segoe UI"/>
          <w:sz w:val="24"/>
          <w:szCs w:val="24"/>
        </w:rPr>
        <w:t>, President</w:t>
      </w:r>
    </w:p>
    <w:p w14:paraId="6B61D3D3" w14:textId="23084149" w:rsidR="00F40322" w:rsidRPr="00580E98" w:rsidRDefault="00F40322" w:rsidP="0074082D">
      <w:pPr>
        <w:jc w:val="both"/>
        <w:rPr>
          <w:rFonts w:ascii="PT Serif" w:hAnsi="PT Serif" w:cs="Segoe UI"/>
          <w:sz w:val="24"/>
          <w:szCs w:val="24"/>
        </w:rPr>
      </w:pPr>
    </w:p>
    <w:p w14:paraId="0EBD5C46" w14:textId="77777777" w:rsidR="00F40322" w:rsidRPr="00580E98" w:rsidRDefault="00F40322" w:rsidP="0074082D">
      <w:pPr>
        <w:jc w:val="both"/>
        <w:rPr>
          <w:rFonts w:ascii="PT Serif" w:hAnsi="PT Serif" w:cs="Segoe UI"/>
          <w:sz w:val="24"/>
          <w:szCs w:val="24"/>
        </w:rPr>
      </w:pPr>
    </w:p>
    <w:p w14:paraId="4BAE9FC2" w14:textId="6C6AE203" w:rsidR="006856DC" w:rsidRPr="00580E98" w:rsidRDefault="00120BEC" w:rsidP="00580E98">
      <w:pPr>
        <w:ind w:left="1440" w:firstLine="720"/>
        <w:jc w:val="both"/>
        <w:rPr>
          <w:rFonts w:ascii="PT Serif" w:hAnsi="PT Serif" w:cs="Segoe UI"/>
          <w:sz w:val="24"/>
          <w:szCs w:val="24"/>
        </w:rPr>
      </w:pPr>
      <w:r w:rsidRPr="00580E98">
        <w:rPr>
          <w:rFonts w:ascii="PT Serif" w:hAnsi="PT Serif" w:cs="Segoe UI"/>
          <w:sz w:val="24"/>
          <w:szCs w:val="24"/>
        </w:rPr>
        <w:t>______________</w:t>
      </w:r>
      <w:r w:rsidR="000055C5" w:rsidRPr="00580E98">
        <w:rPr>
          <w:rFonts w:ascii="PT Serif" w:hAnsi="PT Serif" w:cs="Segoe UI"/>
          <w:sz w:val="24"/>
          <w:szCs w:val="24"/>
        </w:rPr>
        <w:t>___________</w:t>
      </w:r>
      <w:r w:rsidR="00580E98">
        <w:rPr>
          <w:rFonts w:ascii="PT Serif" w:hAnsi="PT Serif" w:cs="Segoe UI"/>
          <w:sz w:val="24"/>
          <w:szCs w:val="24"/>
        </w:rPr>
        <w:t>__________________</w:t>
      </w:r>
      <w:r w:rsidR="000055C5" w:rsidRPr="00580E98">
        <w:rPr>
          <w:rFonts w:ascii="PT Serif" w:hAnsi="PT Serif" w:cs="Segoe UI"/>
          <w:sz w:val="24"/>
          <w:szCs w:val="24"/>
        </w:rPr>
        <w:t xml:space="preserve"> </w:t>
      </w:r>
      <w:r w:rsidR="00137552" w:rsidRPr="00580E98">
        <w:rPr>
          <w:rFonts w:ascii="PT Serif" w:hAnsi="PT Serif" w:cs="Segoe UI"/>
          <w:sz w:val="24"/>
          <w:szCs w:val="24"/>
        </w:rPr>
        <w:t>Thomas Sundell</w:t>
      </w:r>
      <w:r w:rsidRPr="00580E98">
        <w:rPr>
          <w:rFonts w:ascii="PT Serif" w:hAnsi="PT Serif" w:cs="Segoe UI"/>
          <w:sz w:val="24"/>
          <w:szCs w:val="24"/>
        </w:rPr>
        <w:t>, Secretary</w:t>
      </w:r>
      <w:bookmarkEnd w:id="4"/>
      <w:bookmarkEnd w:id="0"/>
      <w:bookmarkEnd w:id="1"/>
    </w:p>
    <w:sectPr w:rsidR="006856DC" w:rsidRPr="00580E98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C0DDE" w14:textId="77777777" w:rsidR="006E2C60" w:rsidRDefault="006E2C60" w:rsidP="004F5AFB">
      <w:r>
        <w:separator/>
      </w:r>
    </w:p>
  </w:endnote>
  <w:endnote w:type="continuationSeparator" w:id="0">
    <w:p w14:paraId="59770EBC" w14:textId="77777777" w:rsidR="006E2C60" w:rsidRDefault="006E2C60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C24A6" w14:textId="77777777" w:rsidR="006E2C60" w:rsidRDefault="006E2C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A2A27" w14:textId="77777777" w:rsidR="006E2C60" w:rsidRDefault="006E2C60" w:rsidP="004F5AFB">
      <w:r>
        <w:separator/>
      </w:r>
    </w:p>
  </w:footnote>
  <w:footnote w:type="continuationSeparator" w:id="0">
    <w:p w14:paraId="3751152B" w14:textId="77777777" w:rsidR="006E2C60" w:rsidRDefault="006E2C60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D1C12" w14:textId="77777777" w:rsidR="006E2C60" w:rsidRPr="00107995" w:rsidRDefault="006E2C60" w:rsidP="00BC3948">
    <w:pPr>
      <w:jc w:val="center"/>
    </w:pPr>
  </w:p>
  <w:p w14:paraId="1FFAB8FB" w14:textId="77777777" w:rsidR="006E2C60" w:rsidRPr="00D06840" w:rsidRDefault="006E2C60">
    <w:pPr>
      <w:pStyle w:val="Header"/>
      <w:rPr>
        <w:rFonts w:ascii="Times New Roman" w:hAnsi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B0021"/>
    <w:multiLevelType w:val="hybridMultilevel"/>
    <w:tmpl w:val="2EBC58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272373"/>
    <w:multiLevelType w:val="hybridMultilevel"/>
    <w:tmpl w:val="36A4A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466F49"/>
    <w:multiLevelType w:val="hybridMultilevel"/>
    <w:tmpl w:val="1F369A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D64D1A"/>
    <w:multiLevelType w:val="hybridMultilevel"/>
    <w:tmpl w:val="66900F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207E3C"/>
    <w:multiLevelType w:val="hybridMultilevel"/>
    <w:tmpl w:val="260CFF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B864693"/>
    <w:multiLevelType w:val="hybridMultilevel"/>
    <w:tmpl w:val="1FDEDA68"/>
    <w:lvl w:ilvl="0" w:tplc="8C86881C">
      <w:start w:val="1"/>
      <w:numFmt w:val="upperRoman"/>
      <w:lvlText w:val="%1."/>
      <w:lvlJc w:val="right"/>
      <w:pPr>
        <w:tabs>
          <w:tab w:val="num" w:pos="720"/>
        </w:tabs>
        <w:ind w:left="72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862E060E">
      <w:start w:val="1"/>
      <w:numFmt w:val="decimal"/>
      <w:lvlText w:val="%3."/>
      <w:lvlJc w:val="left"/>
      <w:pPr>
        <w:tabs>
          <w:tab w:val="num" w:pos="3060"/>
        </w:tabs>
        <w:ind w:left="3060" w:hanging="72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44397836"/>
    <w:multiLevelType w:val="hybridMultilevel"/>
    <w:tmpl w:val="08BA09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76C3056"/>
    <w:multiLevelType w:val="hybridMultilevel"/>
    <w:tmpl w:val="04ACA5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4E759D3"/>
    <w:multiLevelType w:val="hybridMultilevel"/>
    <w:tmpl w:val="EB6088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7E42036"/>
    <w:multiLevelType w:val="hybridMultilevel"/>
    <w:tmpl w:val="635C2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A93791"/>
    <w:multiLevelType w:val="hybridMultilevel"/>
    <w:tmpl w:val="0ACED7D4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68BF3187"/>
    <w:multiLevelType w:val="hybridMultilevel"/>
    <w:tmpl w:val="0E8C635E"/>
    <w:lvl w:ilvl="0" w:tplc="051A1EB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D0529D0"/>
    <w:multiLevelType w:val="hybridMultilevel"/>
    <w:tmpl w:val="86201E0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3" w15:restartNumberingAfterBreak="0">
    <w:nsid w:val="722A05EE"/>
    <w:multiLevelType w:val="hybridMultilevel"/>
    <w:tmpl w:val="5C14F3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83C5CD4"/>
    <w:multiLevelType w:val="hybridMultilevel"/>
    <w:tmpl w:val="EE5837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32356661">
    <w:abstractNumId w:val="5"/>
  </w:num>
  <w:num w:numId="2" w16cid:durableId="288169488">
    <w:abstractNumId w:val="8"/>
  </w:num>
  <w:num w:numId="3" w16cid:durableId="1966305046">
    <w:abstractNumId w:val="2"/>
  </w:num>
  <w:num w:numId="4" w16cid:durableId="1676612645">
    <w:abstractNumId w:val="6"/>
  </w:num>
  <w:num w:numId="5" w16cid:durableId="1060591133">
    <w:abstractNumId w:val="10"/>
  </w:num>
  <w:num w:numId="6" w16cid:durableId="19598914">
    <w:abstractNumId w:val="1"/>
  </w:num>
  <w:num w:numId="7" w16cid:durableId="337932296">
    <w:abstractNumId w:val="14"/>
  </w:num>
  <w:num w:numId="8" w16cid:durableId="2112624667">
    <w:abstractNumId w:val="13"/>
  </w:num>
  <w:num w:numId="9" w16cid:durableId="1657344389">
    <w:abstractNumId w:val="7"/>
  </w:num>
  <w:num w:numId="10" w16cid:durableId="2088527621">
    <w:abstractNumId w:val="11"/>
  </w:num>
  <w:num w:numId="11" w16cid:durableId="1369915571">
    <w:abstractNumId w:val="3"/>
  </w:num>
  <w:num w:numId="12" w16cid:durableId="1003819437">
    <w:abstractNumId w:val="4"/>
  </w:num>
  <w:num w:numId="13" w16cid:durableId="528420580">
    <w:abstractNumId w:val="9"/>
  </w:num>
  <w:num w:numId="14" w16cid:durableId="1329603338">
    <w:abstractNumId w:val="12"/>
  </w:num>
  <w:num w:numId="15" w16cid:durableId="193921413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1NDI0NzM2NjcyNjBU0lEKTi0uzszPAykwqgUAB0DrCiwAAAA="/>
  </w:docVars>
  <w:rsids>
    <w:rsidRoot w:val="00096877"/>
    <w:rsid w:val="00001C2F"/>
    <w:rsid w:val="0000226E"/>
    <w:rsid w:val="00002B58"/>
    <w:rsid w:val="000055C5"/>
    <w:rsid w:val="00007894"/>
    <w:rsid w:val="00013D50"/>
    <w:rsid w:val="00014611"/>
    <w:rsid w:val="00014980"/>
    <w:rsid w:val="000155DD"/>
    <w:rsid w:val="00021478"/>
    <w:rsid w:val="0002264D"/>
    <w:rsid w:val="000233F4"/>
    <w:rsid w:val="000245E5"/>
    <w:rsid w:val="00024FF8"/>
    <w:rsid w:val="0002523F"/>
    <w:rsid w:val="0002554C"/>
    <w:rsid w:val="00025914"/>
    <w:rsid w:val="00025D34"/>
    <w:rsid w:val="0003170B"/>
    <w:rsid w:val="0003196B"/>
    <w:rsid w:val="00031DB1"/>
    <w:rsid w:val="000335A2"/>
    <w:rsid w:val="00035D5D"/>
    <w:rsid w:val="00040A48"/>
    <w:rsid w:val="00041C8B"/>
    <w:rsid w:val="00042D4D"/>
    <w:rsid w:val="00043D5E"/>
    <w:rsid w:val="00051773"/>
    <w:rsid w:val="0005276F"/>
    <w:rsid w:val="00053BAE"/>
    <w:rsid w:val="00053FD0"/>
    <w:rsid w:val="000541B5"/>
    <w:rsid w:val="00054824"/>
    <w:rsid w:val="0005504A"/>
    <w:rsid w:val="00060C32"/>
    <w:rsid w:val="0006106C"/>
    <w:rsid w:val="00061437"/>
    <w:rsid w:val="000640C8"/>
    <w:rsid w:val="000643AD"/>
    <w:rsid w:val="000704E6"/>
    <w:rsid w:val="00070F8C"/>
    <w:rsid w:val="00073A72"/>
    <w:rsid w:val="00074442"/>
    <w:rsid w:val="000768C5"/>
    <w:rsid w:val="00077B87"/>
    <w:rsid w:val="00081BD5"/>
    <w:rsid w:val="00085086"/>
    <w:rsid w:val="00085A84"/>
    <w:rsid w:val="00086BE6"/>
    <w:rsid w:val="00087A35"/>
    <w:rsid w:val="00087C92"/>
    <w:rsid w:val="0009117D"/>
    <w:rsid w:val="00094469"/>
    <w:rsid w:val="0009553B"/>
    <w:rsid w:val="0009600A"/>
    <w:rsid w:val="00096877"/>
    <w:rsid w:val="0009687F"/>
    <w:rsid w:val="0009698F"/>
    <w:rsid w:val="000A0799"/>
    <w:rsid w:val="000A3911"/>
    <w:rsid w:val="000A679B"/>
    <w:rsid w:val="000A6938"/>
    <w:rsid w:val="000A7E55"/>
    <w:rsid w:val="000B182A"/>
    <w:rsid w:val="000B3777"/>
    <w:rsid w:val="000B4124"/>
    <w:rsid w:val="000B4897"/>
    <w:rsid w:val="000B4A3E"/>
    <w:rsid w:val="000B4F3B"/>
    <w:rsid w:val="000B61F0"/>
    <w:rsid w:val="000C1ADA"/>
    <w:rsid w:val="000C2489"/>
    <w:rsid w:val="000C3632"/>
    <w:rsid w:val="000C3D92"/>
    <w:rsid w:val="000C6B18"/>
    <w:rsid w:val="000D2152"/>
    <w:rsid w:val="000D2C78"/>
    <w:rsid w:val="000D411F"/>
    <w:rsid w:val="000D4693"/>
    <w:rsid w:val="000D54C2"/>
    <w:rsid w:val="000D5E5F"/>
    <w:rsid w:val="000D6CCC"/>
    <w:rsid w:val="000D7312"/>
    <w:rsid w:val="000E1D01"/>
    <w:rsid w:val="000E2CEB"/>
    <w:rsid w:val="000E5EA7"/>
    <w:rsid w:val="000E6CA5"/>
    <w:rsid w:val="000E7107"/>
    <w:rsid w:val="000E7BD6"/>
    <w:rsid w:val="000F0F96"/>
    <w:rsid w:val="000F377A"/>
    <w:rsid w:val="000F4F82"/>
    <w:rsid w:val="000F5849"/>
    <w:rsid w:val="000F605A"/>
    <w:rsid w:val="000F714D"/>
    <w:rsid w:val="000F7E71"/>
    <w:rsid w:val="001026E6"/>
    <w:rsid w:val="00106104"/>
    <w:rsid w:val="00106CC4"/>
    <w:rsid w:val="00110320"/>
    <w:rsid w:val="0011049A"/>
    <w:rsid w:val="001108E8"/>
    <w:rsid w:val="001121DC"/>
    <w:rsid w:val="00112BA6"/>
    <w:rsid w:val="0011413A"/>
    <w:rsid w:val="00115F22"/>
    <w:rsid w:val="001167B4"/>
    <w:rsid w:val="00116B76"/>
    <w:rsid w:val="00117325"/>
    <w:rsid w:val="00117A9D"/>
    <w:rsid w:val="00120BEC"/>
    <w:rsid w:val="0012248E"/>
    <w:rsid w:val="00122751"/>
    <w:rsid w:val="00122AF3"/>
    <w:rsid w:val="00123B8C"/>
    <w:rsid w:val="00126877"/>
    <w:rsid w:val="00127373"/>
    <w:rsid w:val="0013144D"/>
    <w:rsid w:val="001337EB"/>
    <w:rsid w:val="00133E7C"/>
    <w:rsid w:val="00135324"/>
    <w:rsid w:val="00137552"/>
    <w:rsid w:val="001416B4"/>
    <w:rsid w:val="0014521F"/>
    <w:rsid w:val="00145289"/>
    <w:rsid w:val="00145E49"/>
    <w:rsid w:val="00147323"/>
    <w:rsid w:val="00147526"/>
    <w:rsid w:val="00150474"/>
    <w:rsid w:val="00151111"/>
    <w:rsid w:val="001515D2"/>
    <w:rsid w:val="00151DEA"/>
    <w:rsid w:val="00152B5A"/>
    <w:rsid w:val="001533D9"/>
    <w:rsid w:val="00156CFA"/>
    <w:rsid w:val="001573DE"/>
    <w:rsid w:val="00161312"/>
    <w:rsid w:val="00161974"/>
    <w:rsid w:val="00161A9B"/>
    <w:rsid w:val="00161A9F"/>
    <w:rsid w:val="001626DE"/>
    <w:rsid w:val="00162BA5"/>
    <w:rsid w:val="00163345"/>
    <w:rsid w:val="0016338C"/>
    <w:rsid w:val="00165385"/>
    <w:rsid w:val="00165C47"/>
    <w:rsid w:val="001675CA"/>
    <w:rsid w:val="00170041"/>
    <w:rsid w:val="00177632"/>
    <w:rsid w:val="00181833"/>
    <w:rsid w:val="00184374"/>
    <w:rsid w:val="00185A84"/>
    <w:rsid w:val="00185C0F"/>
    <w:rsid w:val="001865A4"/>
    <w:rsid w:val="00186BE6"/>
    <w:rsid w:val="00187934"/>
    <w:rsid w:val="00190778"/>
    <w:rsid w:val="0019218A"/>
    <w:rsid w:val="0019352A"/>
    <w:rsid w:val="00195E4E"/>
    <w:rsid w:val="001A1F43"/>
    <w:rsid w:val="001A4849"/>
    <w:rsid w:val="001B016B"/>
    <w:rsid w:val="001B0E67"/>
    <w:rsid w:val="001B284E"/>
    <w:rsid w:val="001B3362"/>
    <w:rsid w:val="001B359C"/>
    <w:rsid w:val="001C3AFD"/>
    <w:rsid w:val="001C466F"/>
    <w:rsid w:val="001C616E"/>
    <w:rsid w:val="001C63CE"/>
    <w:rsid w:val="001C6827"/>
    <w:rsid w:val="001C6844"/>
    <w:rsid w:val="001C70CE"/>
    <w:rsid w:val="001C712E"/>
    <w:rsid w:val="001C75D7"/>
    <w:rsid w:val="001C7C35"/>
    <w:rsid w:val="001D42F5"/>
    <w:rsid w:val="001D5C8E"/>
    <w:rsid w:val="001D6BC7"/>
    <w:rsid w:val="001E0644"/>
    <w:rsid w:val="001E1058"/>
    <w:rsid w:val="001E204D"/>
    <w:rsid w:val="001E332F"/>
    <w:rsid w:val="001E4E0D"/>
    <w:rsid w:val="001E533D"/>
    <w:rsid w:val="001E5469"/>
    <w:rsid w:val="001E7EF3"/>
    <w:rsid w:val="001F535F"/>
    <w:rsid w:val="001F57F8"/>
    <w:rsid w:val="001F6D0F"/>
    <w:rsid w:val="001F6D13"/>
    <w:rsid w:val="001F7449"/>
    <w:rsid w:val="001F78C5"/>
    <w:rsid w:val="00201221"/>
    <w:rsid w:val="002018EB"/>
    <w:rsid w:val="002020D1"/>
    <w:rsid w:val="00202727"/>
    <w:rsid w:val="00202875"/>
    <w:rsid w:val="00203143"/>
    <w:rsid w:val="002034B2"/>
    <w:rsid w:val="00204E88"/>
    <w:rsid w:val="002060FD"/>
    <w:rsid w:val="002071B2"/>
    <w:rsid w:val="002074E7"/>
    <w:rsid w:val="00207C59"/>
    <w:rsid w:val="00207D1C"/>
    <w:rsid w:val="00207E12"/>
    <w:rsid w:val="00207F56"/>
    <w:rsid w:val="00213828"/>
    <w:rsid w:val="0021517D"/>
    <w:rsid w:val="0021552C"/>
    <w:rsid w:val="00215F8E"/>
    <w:rsid w:val="00216313"/>
    <w:rsid w:val="00216570"/>
    <w:rsid w:val="00216C49"/>
    <w:rsid w:val="00217C1F"/>
    <w:rsid w:val="00221E4D"/>
    <w:rsid w:val="00221FFE"/>
    <w:rsid w:val="002269ED"/>
    <w:rsid w:val="00230252"/>
    <w:rsid w:val="002310E1"/>
    <w:rsid w:val="002347A5"/>
    <w:rsid w:val="00235AAA"/>
    <w:rsid w:val="00236C71"/>
    <w:rsid w:val="00236D7E"/>
    <w:rsid w:val="0023797B"/>
    <w:rsid w:val="002405B0"/>
    <w:rsid w:val="0024072D"/>
    <w:rsid w:val="00240EBF"/>
    <w:rsid w:val="00240EE2"/>
    <w:rsid w:val="00242C35"/>
    <w:rsid w:val="00243099"/>
    <w:rsid w:val="002446C0"/>
    <w:rsid w:val="00244D54"/>
    <w:rsid w:val="00244D76"/>
    <w:rsid w:val="0024707C"/>
    <w:rsid w:val="002510B0"/>
    <w:rsid w:val="00252462"/>
    <w:rsid w:val="00252DEF"/>
    <w:rsid w:val="00254236"/>
    <w:rsid w:val="00254948"/>
    <w:rsid w:val="00256440"/>
    <w:rsid w:val="002568D2"/>
    <w:rsid w:val="00256C97"/>
    <w:rsid w:val="002570B7"/>
    <w:rsid w:val="00261AC5"/>
    <w:rsid w:val="00263EBE"/>
    <w:rsid w:val="002705A6"/>
    <w:rsid w:val="00271367"/>
    <w:rsid w:val="00271908"/>
    <w:rsid w:val="00271AB2"/>
    <w:rsid w:val="00271CDB"/>
    <w:rsid w:val="00272082"/>
    <w:rsid w:val="00272643"/>
    <w:rsid w:val="00272A81"/>
    <w:rsid w:val="002739E3"/>
    <w:rsid w:val="00273A63"/>
    <w:rsid w:val="0027449A"/>
    <w:rsid w:val="00275091"/>
    <w:rsid w:val="002755C3"/>
    <w:rsid w:val="00275997"/>
    <w:rsid w:val="00276BFF"/>
    <w:rsid w:val="002805CE"/>
    <w:rsid w:val="00280F14"/>
    <w:rsid w:val="00281641"/>
    <w:rsid w:val="002826E8"/>
    <w:rsid w:val="00283144"/>
    <w:rsid w:val="00283A8A"/>
    <w:rsid w:val="0029153A"/>
    <w:rsid w:val="002951B7"/>
    <w:rsid w:val="00295F1D"/>
    <w:rsid w:val="002960DB"/>
    <w:rsid w:val="00296E18"/>
    <w:rsid w:val="002A391B"/>
    <w:rsid w:val="002A3E70"/>
    <w:rsid w:val="002A732A"/>
    <w:rsid w:val="002A7D22"/>
    <w:rsid w:val="002B085B"/>
    <w:rsid w:val="002B0F2B"/>
    <w:rsid w:val="002B38C1"/>
    <w:rsid w:val="002B4066"/>
    <w:rsid w:val="002B47CE"/>
    <w:rsid w:val="002B4F02"/>
    <w:rsid w:val="002B69F2"/>
    <w:rsid w:val="002B6BA7"/>
    <w:rsid w:val="002C0524"/>
    <w:rsid w:val="002C34E4"/>
    <w:rsid w:val="002D3951"/>
    <w:rsid w:val="002D4327"/>
    <w:rsid w:val="002D493E"/>
    <w:rsid w:val="002D61A8"/>
    <w:rsid w:val="002D6EBF"/>
    <w:rsid w:val="002E0778"/>
    <w:rsid w:val="002E0F87"/>
    <w:rsid w:val="002E1F0D"/>
    <w:rsid w:val="002E302E"/>
    <w:rsid w:val="002E4016"/>
    <w:rsid w:val="002E4803"/>
    <w:rsid w:val="002E504D"/>
    <w:rsid w:val="002E517B"/>
    <w:rsid w:val="002E5A5C"/>
    <w:rsid w:val="002E5A73"/>
    <w:rsid w:val="002E6B5D"/>
    <w:rsid w:val="002E7526"/>
    <w:rsid w:val="002E7D92"/>
    <w:rsid w:val="002F19A8"/>
    <w:rsid w:val="002F24CF"/>
    <w:rsid w:val="002F2653"/>
    <w:rsid w:val="002F3F2D"/>
    <w:rsid w:val="002F541D"/>
    <w:rsid w:val="002F5E8E"/>
    <w:rsid w:val="002F642B"/>
    <w:rsid w:val="002F7317"/>
    <w:rsid w:val="002F75DA"/>
    <w:rsid w:val="00300A1B"/>
    <w:rsid w:val="00301A8C"/>
    <w:rsid w:val="00301A9C"/>
    <w:rsid w:val="00301AEB"/>
    <w:rsid w:val="00303B17"/>
    <w:rsid w:val="00303C3C"/>
    <w:rsid w:val="00303E12"/>
    <w:rsid w:val="003057D1"/>
    <w:rsid w:val="003059A0"/>
    <w:rsid w:val="003077B7"/>
    <w:rsid w:val="00311530"/>
    <w:rsid w:val="0031440C"/>
    <w:rsid w:val="00314F62"/>
    <w:rsid w:val="00315FF6"/>
    <w:rsid w:val="003163B4"/>
    <w:rsid w:val="00316517"/>
    <w:rsid w:val="00317FA0"/>
    <w:rsid w:val="003205B6"/>
    <w:rsid w:val="0032225B"/>
    <w:rsid w:val="0032467B"/>
    <w:rsid w:val="00324BF2"/>
    <w:rsid w:val="003251A1"/>
    <w:rsid w:val="00326B27"/>
    <w:rsid w:val="00330684"/>
    <w:rsid w:val="00331F16"/>
    <w:rsid w:val="003320EA"/>
    <w:rsid w:val="00336687"/>
    <w:rsid w:val="0033711D"/>
    <w:rsid w:val="00337185"/>
    <w:rsid w:val="00337BA0"/>
    <w:rsid w:val="0034020F"/>
    <w:rsid w:val="00340B6B"/>
    <w:rsid w:val="00343A12"/>
    <w:rsid w:val="00346A57"/>
    <w:rsid w:val="00347878"/>
    <w:rsid w:val="00350AA0"/>
    <w:rsid w:val="00351DC0"/>
    <w:rsid w:val="00351E3E"/>
    <w:rsid w:val="00352271"/>
    <w:rsid w:val="0035238E"/>
    <w:rsid w:val="00352981"/>
    <w:rsid w:val="003529B7"/>
    <w:rsid w:val="0035356D"/>
    <w:rsid w:val="00353831"/>
    <w:rsid w:val="0035529F"/>
    <w:rsid w:val="003564ED"/>
    <w:rsid w:val="003575B3"/>
    <w:rsid w:val="0036292D"/>
    <w:rsid w:val="00362950"/>
    <w:rsid w:val="00363AB3"/>
    <w:rsid w:val="00364C9C"/>
    <w:rsid w:val="00365CE4"/>
    <w:rsid w:val="0036791A"/>
    <w:rsid w:val="003711E4"/>
    <w:rsid w:val="0037451E"/>
    <w:rsid w:val="003746C7"/>
    <w:rsid w:val="003804EB"/>
    <w:rsid w:val="003828EA"/>
    <w:rsid w:val="003843BD"/>
    <w:rsid w:val="003844FB"/>
    <w:rsid w:val="00385528"/>
    <w:rsid w:val="00385C93"/>
    <w:rsid w:val="00386A9B"/>
    <w:rsid w:val="00386FB3"/>
    <w:rsid w:val="00387A1B"/>
    <w:rsid w:val="00390DCA"/>
    <w:rsid w:val="00390F32"/>
    <w:rsid w:val="003925F4"/>
    <w:rsid w:val="00393989"/>
    <w:rsid w:val="00396F47"/>
    <w:rsid w:val="003979C4"/>
    <w:rsid w:val="003A15D7"/>
    <w:rsid w:val="003A27FA"/>
    <w:rsid w:val="003A4E06"/>
    <w:rsid w:val="003A51D2"/>
    <w:rsid w:val="003A6600"/>
    <w:rsid w:val="003A7EA2"/>
    <w:rsid w:val="003B198F"/>
    <w:rsid w:val="003B3DC1"/>
    <w:rsid w:val="003B3E72"/>
    <w:rsid w:val="003B6F5F"/>
    <w:rsid w:val="003B7D49"/>
    <w:rsid w:val="003C22E4"/>
    <w:rsid w:val="003C3A62"/>
    <w:rsid w:val="003C3E25"/>
    <w:rsid w:val="003C6FF6"/>
    <w:rsid w:val="003C79FF"/>
    <w:rsid w:val="003D0161"/>
    <w:rsid w:val="003D0168"/>
    <w:rsid w:val="003D0E2A"/>
    <w:rsid w:val="003D1426"/>
    <w:rsid w:val="003D524A"/>
    <w:rsid w:val="003D620D"/>
    <w:rsid w:val="003D7F88"/>
    <w:rsid w:val="003E6539"/>
    <w:rsid w:val="003E7CDD"/>
    <w:rsid w:val="003F0906"/>
    <w:rsid w:val="003F1431"/>
    <w:rsid w:val="003F1B8A"/>
    <w:rsid w:val="003F6BD1"/>
    <w:rsid w:val="003F7288"/>
    <w:rsid w:val="00400038"/>
    <w:rsid w:val="004006B8"/>
    <w:rsid w:val="00400C3B"/>
    <w:rsid w:val="004010A1"/>
    <w:rsid w:val="00402AA9"/>
    <w:rsid w:val="00406DE5"/>
    <w:rsid w:val="00406E5A"/>
    <w:rsid w:val="004073DC"/>
    <w:rsid w:val="00410CAA"/>
    <w:rsid w:val="0041340C"/>
    <w:rsid w:val="00415846"/>
    <w:rsid w:val="00415DA7"/>
    <w:rsid w:val="004177EE"/>
    <w:rsid w:val="00417879"/>
    <w:rsid w:val="004178E2"/>
    <w:rsid w:val="00417AB9"/>
    <w:rsid w:val="00420244"/>
    <w:rsid w:val="0042220C"/>
    <w:rsid w:val="0042365B"/>
    <w:rsid w:val="004268BA"/>
    <w:rsid w:val="00432301"/>
    <w:rsid w:val="00433F26"/>
    <w:rsid w:val="0043449D"/>
    <w:rsid w:val="00436E87"/>
    <w:rsid w:val="004429ED"/>
    <w:rsid w:val="00443637"/>
    <w:rsid w:val="004437E2"/>
    <w:rsid w:val="00445452"/>
    <w:rsid w:val="00450318"/>
    <w:rsid w:val="004508AB"/>
    <w:rsid w:val="00450E60"/>
    <w:rsid w:val="004515F3"/>
    <w:rsid w:val="00452893"/>
    <w:rsid w:val="00452FF5"/>
    <w:rsid w:val="004543A1"/>
    <w:rsid w:val="00455DFE"/>
    <w:rsid w:val="0045731E"/>
    <w:rsid w:val="004579FD"/>
    <w:rsid w:val="004603F3"/>
    <w:rsid w:val="00462021"/>
    <w:rsid w:val="00462794"/>
    <w:rsid w:val="00462815"/>
    <w:rsid w:val="00470159"/>
    <w:rsid w:val="00470221"/>
    <w:rsid w:val="00470B56"/>
    <w:rsid w:val="00472CA7"/>
    <w:rsid w:val="00475667"/>
    <w:rsid w:val="00477544"/>
    <w:rsid w:val="00480845"/>
    <w:rsid w:val="00482260"/>
    <w:rsid w:val="00482422"/>
    <w:rsid w:val="00482ACD"/>
    <w:rsid w:val="00485796"/>
    <w:rsid w:val="00485B09"/>
    <w:rsid w:val="0049406D"/>
    <w:rsid w:val="0049435F"/>
    <w:rsid w:val="00495848"/>
    <w:rsid w:val="00496474"/>
    <w:rsid w:val="0049696E"/>
    <w:rsid w:val="00497B91"/>
    <w:rsid w:val="004A1505"/>
    <w:rsid w:val="004A219B"/>
    <w:rsid w:val="004A2D38"/>
    <w:rsid w:val="004A4156"/>
    <w:rsid w:val="004A4D3B"/>
    <w:rsid w:val="004A5AC9"/>
    <w:rsid w:val="004A6631"/>
    <w:rsid w:val="004A75A5"/>
    <w:rsid w:val="004A7F12"/>
    <w:rsid w:val="004B5419"/>
    <w:rsid w:val="004B707E"/>
    <w:rsid w:val="004C0BA1"/>
    <w:rsid w:val="004C1C55"/>
    <w:rsid w:val="004C1C5E"/>
    <w:rsid w:val="004C2652"/>
    <w:rsid w:val="004C414B"/>
    <w:rsid w:val="004C4361"/>
    <w:rsid w:val="004C4601"/>
    <w:rsid w:val="004C5554"/>
    <w:rsid w:val="004C5606"/>
    <w:rsid w:val="004D06C8"/>
    <w:rsid w:val="004D24A8"/>
    <w:rsid w:val="004D2F0B"/>
    <w:rsid w:val="004D3EE5"/>
    <w:rsid w:val="004D5ABF"/>
    <w:rsid w:val="004D5CB0"/>
    <w:rsid w:val="004D7868"/>
    <w:rsid w:val="004D7DB2"/>
    <w:rsid w:val="004E2B51"/>
    <w:rsid w:val="004E3A3A"/>
    <w:rsid w:val="004E3BA8"/>
    <w:rsid w:val="004E3F2F"/>
    <w:rsid w:val="004E5FBF"/>
    <w:rsid w:val="004F0CB9"/>
    <w:rsid w:val="004F118F"/>
    <w:rsid w:val="004F35B2"/>
    <w:rsid w:val="004F5365"/>
    <w:rsid w:val="004F5AFB"/>
    <w:rsid w:val="004F67D3"/>
    <w:rsid w:val="00500365"/>
    <w:rsid w:val="005006EB"/>
    <w:rsid w:val="00503364"/>
    <w:rsid w:val="005050FD"/>
    <w:rsid w:val="00505DA8"/>
    <w:rsid w:val="00506D77"/>
    <w:rsid w:val="00506EDA"/>
    <w:rsid w:val="00510C62"/>
    <w:rsid w:val="00512F0E"/>
    <w:rsid w:val="00522305"/>
    <w:rsid w:val="00522DBF"/>
    <w:rsid w:val="005259FB"/>
    <w:rsid w:val="00530B5E"/>
    <w:rsid w:val="005318F4"/>
    <w:rsid w:val="00533B5E"/>
    <w:rsid w:val="00533D49"/>
    <w:rsid w:val="005354B0"/>
    <w:rsid w:val="00535F1E"/>
    <w:rsid w:val="0053628B"/>
    <w:rsid w:val="00536858"/>
    <w:rsid w:val="0054096D"/>
    <w:rsid w:val="0054257C"/>
    <w:rsid w:val="00543A26"/>
    <w:rsid w:val="005441CB"/>
    <w:rsid w:val="00546374"/>
    <w:rsid w:val="00546737"/>
    <w:rsid w:val="00546EF6"/>
    <w:rsid w:val="005507D5"/>
    <w:rsid w:val="00551553"/>
    <w:rsid w:val="005515D2"/>
    <w:rsid w:val="00552C07"/>
    <w:rsid w:val="005537BC"/>
    <w:rsid w:val="0055420E"/>
    <w:rsid w:val="00556050"/>
    <w:rsid w:val="00556429"/>
    <w:rsid w:val="00560C90"/>
    <w:rsid w:val="00561AC5"/>
    <w:rsid w:val="0056223D"/>
    <w:rsid w:val="00563004"/>
    <w:rsid w:val="00563609"/>
    <w:rsid w:val="00563D23"/>
    <w:rsid w:val="005645B3"/>
    <w:rsid w:val="0056555F"/>
    <w:rsid w:val="00565CDD"/>
    <w:rsid w:val="00565EC1"/>
    <w:rsid w:val="005675DA"/>
    <w:rsid w:val="00567BD1"/>
    <w:rsid w:val="0057038E"/>
    <w:rsid w:val="00571E5B"/>
    <w:rsid w:val="00571FFB"/>
    <w:rsid w:val="00572068"/>
    <w:rsid w:val="00573E59"/>
    <w:rsid w:val="0057455D"/>
    <w:rsid w:val="0057459C"/>
    <w:rsid w:val="00576DB9"/>
    <w:rsid w:val="00580E98"/>
    <w:rsid w:val="005843C8"/>
    <w:rsid w:val="00584664"/>
    <w:rsid w:val="00585500"/>
    <w:rsid w:val="00585722"/>
    <w:rsid w:val="00586DB2"/>
    <w:rsid w:val="00587240"/>
    <w:rsid w:val="00587922"/>
    <w:rsid w:val="0058797C"/>
    <w:rsid w:val="005908DC"/>
    <w:rsid w:val="005924A3"/>
    <w:rsid w:val="00592DF3"/>
    <w:rsid w:val="005932E5"/>
    <w:rsid w:val="005941F7"/>
    <w:rsid w:val="0059449E"/>
    <w:rsid w:val="00596590"/>
    <w:rsid w:val="00597856"/>
    <w:rsid w:val="005A4BBB"/>
    <w:rsid w:val="005A534D"/>
    <w:rsid w:val="005A6A49"/>
    <w:rsid w:val="005A7CAD"/>
    <w:rsid w:val="005B0AF5"/>
    <w:rsid w:val="005B1B8F"/>
    <w:rsid w:val="005B2857"/>
    <w:rsid w:val="005B395E"/>
    <w:rsid w:val="005B5FDF"/>
    <w:rsid w:val="005C44A4"/>
    <w:rsid w:val="005C76D6"/>
    <w:rsid w:val="005D0F22"/>
    <w:rsid w:val="005D18CC"/>
    <w:rsid w:val="005D33F9"/>
    <w:rsid w:val="005D5F05"/>
    <w:rsid w:val="005D64AA"/>
    <w:rsid w:val="005D6A37"/>
    <w:rsid w:val="005D6BE1"/>
    <w:rsid w:val="005D723F"/>
    <w:rsid w:val="005D7445"/>
    <w:rsid w:val="005E057F"/>
    <w:rsid w:val="005E058D"/>
    <w:rsid w:val="005E0A11"/>
    <w:rsid w:val="005E1798"/>
    <w:rsid w:val="005E2C28"/>
    <w:rsid w:val="005E6CEB"/>
    <w:rsid w:val="005E70B3"/>
    <w:rsid w:val="005E7650"/>
    <w:rsid w:val="005E77EB"/>
    <w:rsid w:val="005F2BE8"/>
    <w:rsid w:val="005F5441"/>
    <w:rsid w:val="005F6F4C"/>
    <w:rsid w:val="005F7564"/>
    <w:rsid w:val="005F7614"/>
    <w:rsid w:val="00600CD2"/>
    <w:rsid w:val="00600D4A"/>
    <w:rsid w:val="00601348"/>
    <w:rsid w:val="00601473"/>
    <w:rsid w:val="006028A1"/>
    <w:rsid w:val="006033C7"/>
    <w:rsid w:val="00604405"/>
    <w:rsid w:val="0060565F"/>
    <w:rsid w:val="006057B7"/>
    <w:rsid w:val="006065C3"/>
    <w:rsid w:val="00606605"/>
    <w:rsid w:val="0061031B"/>
    <w:rsid w:val="0061033D"/>
    <w:rsid w:val="00616300"/>
    <w:rsid w:val="00617175"/>
    <w:rsid w:val="00617F1F"/>
    <w:rsid w:val="006258C5"/>
    <w:rsid w:val="006260F5"/>
    <w:rsid w:val="00627E36"/>
    <w:rsid w:val="00633966"/>
    <w:rsid w:val="00634C39"/>
    <w:rsid w:val="00637539"/>
    <w:rsid w:val="00637A1C"/>
    <w:rsid w:val="006405F6"/>
    <w:rsid w:val="00640F17"/>
    <w:rsid w:val="0064248A"/>
    <w:rsid w:val="0064274F"/>
    <w:rsid w:val="00642B07"/>
    <w:rsid w:val="006438A6"/>
    <w:rsid w:val="00645414"/>
    <w:rsid w:val="00646ACB"/>
    <w:rsid w:val="00646D4C"/>
    <w:rsid w:val="00653BFB"/>
    <w:rsid w:val="006562C4"/>
    <w:rsid w:val="00657432"/>
    <w:rsid w:val="006575C0"/>
    <w:rsid w:val="00662000"/>
    <w:rsid w:val="00663E29"/>
    <w:rsid w:val="00663F82"/>
    <w:rsid w:val="00666A17"/>
    <w:rsid w:val="0067067D"/>
    <w:rsid w:val="006712D1"/>
    <w:rsid w:val="00672F08"/>
    <w:rsid w:val="006739FA"/>
    <w:rsid w:val="006802F8"/>
    <w:rsid w:val="00682023"/>
    <w:rsid w:val="006856DC"/>
    <w:rsid w:val="006869C8"/>
    <w:rsid w:val="00692428"/>
    <w:rsid w:val="00694EE9"/>
    <w:rsid w:val="006A0796"/>
    <w:rsid w:val="006A093C"/>
    <w:rsid w:val="006A0D6C"/>
    <w:rsid w:val="006A36CA"/>
    <w:rsid w:val="006A7CDF"/>
    <w:rsid w:val="006B050C"/>
    <w:rsid w:val="006B12F4"/>
    <w:rsid w:val="006B2F7E"/>
    <w:rsid w:val="006B416B"/>
    <w:rsid w:val="006B520C"/>
    <w:rsid w:val="006B6852"/>
    <w:rsid w:val="006B7463"/>
    <w:rsid w:val="006B7A08"/>
    <w:rsid w:val="006C1E7D"/>
    <w:rsid w:val="006C31C5"/>
    <w:rsid w:val="006C3E84"/>
    <w:rsid w:val="006C45BB"/>
    <w:rsid w:val="006C59E9"/>
    <w:rsid w:val="006C670A"/>
    <w:rsid w:val="006D0BF4"/>
    <w:rsid w:val="006D0C70"/>
    <w:rsid w:val="006D2D54"/>
    <w:rsid w:val="006D39A7"/>
    <w:rsid w:val="006D459F"/>
    <w:rsid w:val="006D4A8A"/>
    <w:rsid w:val="006D5C7F"/>
    <w:rsid w:val="006D6530"/>
    <w:rsid w:val="006E0B94"/>
    <w:rsid w:val="006E2C60"/>
    <w:rsid w:val="006E35FA"/>
    <w:rsid w:val="006E5079"/>
    <w:rsid w:val="006E794E"/>
    <w:rsid w:val="006F0971"/>
    <w:rsid w:val="006F4B4B"/>
    <w:rsid w:val="0070181B"/>
    <w:rsid w:val="00702E88"/>
    <w:rsid w:val="0070332A"/>
    <w:rsid w:val="00705B8F"/>
    <w:rsid w:val="00711820"/>
    <w:rsid w:val="0071426B"/>
    <w:rsid w:val="007147AE"/>
    <w:rsid w:val="00715CDC"/>
    <w:rsid w:val="007163B4"/>
    <w:rsid w:val="00716865"/>
    <w:rsid w:val="0072064B"/>
    <w:rsid w:val="0072248C"/>
    <w:rsid w:val="0072292C"/>
    <w:rsid w:val="00725FB0"/>
    <w:rsid w:val="00726B15"/>
    <w:rsid w:val="00730BE8"/>
    <w:rsid w:val="007316C9"/>
    <w:rsid w:val="00732808"/>
    <w:rsid w:val="00732AF1"/>
    <w:rsid w:val="0073360D"/>
    <w:rsid w:val="00733963"/>
    <w:rsid w:val="007339B7"/>
    <w:rsid w:val="00736D53"/>
    <w:rsid w:val="0073787F"/>
    <w:rsid w:val="00737B15"/>
    <w:rsid w:val="00737B41"/>
    <w:rsid w:val="0074082D"/>
    <w:rsid w:val="00741479"/>
    <w:rsid w:val="0074194A"/>
    <w:rsid w:val="00745259"/>
    <w:rsid w:val="0074532C"/>
    <w:rsid w:val="00746F37"/>
    <w:rsid w:val="0074703C"/>
    <w:rsid w:val="00747E69"/>
    <w:rsid w:val="007506A8"/>
    <w:rsid w:val="007525C3"/>
    <w:rsid w:val="00752774"/>
    <w:rsid w:val="00753F79"/>
    <w:rsid w:val="00755AC5"/>
    <w:rsid w:val="00760835"/>
    <w:rsid w:val="007611B4"/>
    <w:rsid w:val="00761386"/>
    <w:rsid w:val="00762C13"/>
    <w:rsid w:val="007662CC"/>
    <w:rsid w:val="0076639B"/>
    <w:rsid w:val="00767EA6"/>
    <w:rsid w:val="007707BE"/>
    <w:rsid w:val="00772958"/>
    <w:rsid w:val="00773A99"/>
    <w:rsid w:val="00774444"/>
    <w:rsid w:val="00776292"/>
    <w:rsid w:val="00780A11"/>
    <w:rsid w:val="00782D46"/>
    <w:rsid w:val="007841B1"/>
    <w:rsid w:val="00786C7A"/>
    <w:rsid w:val="00790E06"/>
    <w:rsid w:val="00791E59"/>
    <w:rsid w:val="00791EA7"/>
    <w:rsid w:val="007949DA"/>
    <w:rsid w:val="00796EEB"/>
    <w:rsid w:val="007A037E"/>
    <w:rsid w:val="007A1ED9"/>
    <w:rsid w:val="007A3A68"/>
    <w:rsid w:val="007A44DE"/>
    <w:rsid w:val="007A5A71"/>
    <w:rsid w:val="007B1200"/>
    <w:rsid w:val="007B1996"/>
    <w:rsid w:val="007B36BA"/>
    <w:rsid w:val="007B5054"/>
    <w:rsid w:val="007B6BA7"/>
    <w:rsid w:val="007B6CC8"/>
    <w:rsid w:val="007C1174"/>
    <w:rsid w:val="007C1D74"/>
    <w:rsid w:val="007C2308"/>
    <w:rsid w:val="007C4F1A"/>
    <w:rsid w:val="007C6E4B"/>
    <w:rsid w:val="007D0664"/>
    <w:rsid w:val="007D094B"/>
    <w:rsid w:val="007D12BE"/>
    <w:rsid w:val="007D12C1"/>
    <w:rsid w:val="007D15B2"/>
    <w:rsid w:val="007D164D"/>
    <w:rsid w:val="007D189C"/>
    <w:rsid w:val="007D36F3"/>
    <w:rsid w:val="007D5107"/>
    <w:rsid w:val="007D58AA"/>
    <w:rsid w:val="007E397F"/>
    <w:rsid w:val="007E6BBD"/>
    <w:rsid w:val="007E75E3"/>
    <w:rsid w:val="007E78DB"/>
    <w:rsid w:val="007F1E64"/>
    <w:rsid w:val="007F216C"/>
    <w:rsid w:val="007F23C2"/>
    <w:rsid w:val="007F3ABF"/>
    <w:rsid w:val="007F5F27"/>
    <w:rsid w:val="007F7639"/>
    <w:rsid w:val="007F76E6"/>
    <w:rsid w:val="0080392A"/>
    <w:rsid w:val="00804C3D"/>
    <w:rsid w:val="008071FC"/>
    <w:rsid w:val="0081007E"/>
    <w:rsid w:val="0081109B"/>
    <w:rsid w:val="00812B51"/>
    <w:rsid w:val="00813106"/>
    <w:rsid w:val="00814393"/>
    <w:rsid w:val="00816DDC"/>
    <w:rsid w:val="00821C34"/>
    <w:rsid w:val="00823AD4"/>
    <w:rsid w:val="00826E65"/>
    <w:rsid w:val="00827359"/>
    <w:rsid w:val="00827FAB"/>
    <w:rsid w:val="00831300"/>
    <w:rsid w:val="00833432"/>
    <w:rsid w:val="00834495"/>
    <w:rsid w:val="0083458A"/>
    <w:rsid w:val="00837715"/>
    <w:rsid w:val="008378A1"/>
    <w:rsid w:val="00837F98"/>
    <w:rsid w:val="008419BC"/>
    <w:rsid w:val="008437EC"/>
    <w:rsid w:val="008457B2"/>
    <w:rsid w:val="00845C44"/>
    <w:rsid w:val="0084696B"/>
    <w:rsid w:val="00847243"/>
    <w:rsid w:val="00847322"/>
    <w:rsid w:val="00847327"/>
    <w:rsid w:val="00850047"/>
    <w:rsid w:val="008525D4"/>
    <w:rsid w:val="0085353D"/>
    <w:rsid w:val="0085385A"/>
    <w:rsid w:val="008554E9"/>
    <w:rsid w:val="008605B7"/>
    <w:rsid w:val="00860F95"/>
    <w:rsid w:val="00867B31"/>
    <w:rsid w:val="00870E8E"/>
    <w:rsid w:val="00871441"/>
    <w:rsid w:val="00872197"/>
    <w:rsid w:val="00873197"/>
    <w:rsid w:val="00873B02"/>
    <w:rsid w:val="00873FE3"/>
    <w:rsid w:val="008774E0"/>
    <w:rsid w:val="008776CB"/>
    <w:rsid w:val="00882474"/>
    <w:rsid w:val="00890312"/>
    <w:rsid w:val="00893DDA"/>
    <w:rsid w:val="008944FB"/>
    <w:rsid w:val="00895179"/>
    <w:rsid w:val="00895974"/>
    <w:rsid w:val="008961FC"/>
    <w:rsid w:val="00897581"/>
    <w:rsid w:val="008A08DF"/>
    <w:rsid w:val="008A176B"/>
    <w:rsid w:val="008A1EA4"/>
    <w:rsid w:val="008A21F0"/>
    <w:rsid w:val="008A447B"/>
    <w:rsid w:val="008A7161"/>
    <w:rsid w:val="008A7EB7"/>
    <w:rsid w:val="008B2F9C"/>
    <w:rsid w:val="008B36E9"/>
    <w:rsid w:val="008B5DBE"/>
    <w:rsid w:val="008B5E7E"/>
    <w:rsid w:val="008B622B"/>
    <w:rsid w:val="008B78BD"/>
    <w:rsid w:val="008C0AF4"/>
    <w:rsid w:val="008C0C58"/>
    <w:rsid w:val="008C18E1"/>
    <w:rsid w:val="008C3BBE"/>
    <w:rsid w:val="008C45EA"/>
    <w:rsid w:val="008C74E6"/>
    <w:rsid w:val="008D05C0"/>
    <w:rsid w:val="008D092D"/>
    <w:rsid w:val="008D1467"/>
    <w:rsid w:val="008D1782"/>
    <w:rsid w:val="008D4B3F"/>
    <w:rsid w:val="008D4DCC"/>
    <w:rsid w:val="008D5638"/>
    <w:rsid w:val="008D62C1"/>
    <w:rsid w:val="008D63AB"/>
    <w:rsid w:val="008D7AC1"/>
    <w:rsid w:val="008E1603"/>
    <w:rsid w:val="008E187F"/>
    <w:rsid w:val="008E1A04"/>
    <w:rsid w:val="008E264D"/>
    <w:rsid w:val="008E4E8D"/>
    <w:rsid w:val="008E662A"/>
    <w:rsid w:val="008E6E58"/>
    <w:rsid w:val="008E7319"/>
    <w:rsid w:val="008F093C"/>
    <w:rsid w:val="008F1AF4"/>
    <w:rsid w:val="008F3E1A"/>
    <w:rsid w:val="008F5BFB"/>
    <w:rsid w:val="008F5DB7"/>
    <w:rsid w:val="008F5E63"/>
    <w:rsid w:val="008F6046"/>
    <w:rsid w:val="008F643A"/>
    <w:rsid w:val="008F7A24"/>
    <w:rsid w:val="00901586"/>
    <w:rsid w:val="00901F3F"/>
    <w:rsid w:val="00902C7F"/>
    <w:rsid w:val="00902D7A"/>
    <w:rsid w:val="00904B11"/>
    <w:rsid w:val="00905AF6"/>
    <w:rsid w:val="00905ECD"/>
    <w:rsid w:val="009074C0"/>
    <w:rsid w:val="00911615"/>
    <w:rsid w:val="00911A10"/>
    <w:rsid w:val="00911D7B"/>
    <w:rsid w:val="0091205B"/>
    <w:rsid w:val="009129EF"/>
    <w:rsid w:val="009132D4"/>
    <w:rsid w:val="00913E8E"/>
    <w:rsid w:val="0091404A"/>
    <w:rsid w:val="00915264"/>
    <w:rsid w:val="00915B6E"/>
    <w:rsid w:val="00916C4E"/>
    <w:rsid w:val="00916DF3"/>
    <w:rsid w:val="009176EA"/>
    <w:rsid w:val="00920625"/>
    <w:rsid w:val="00921218"/>
    <w:rsid w:val="00921D73"/>
    <w:rsid w:val="0092312C"/>
    <w:rsid w:val="0093214D"/>
    <w:rsid w:val="0093216B"/>
    <w:rsid w:val="00932545"/>
    <w:rsid w:val="00932B33"/>
    <w:rsid w:val="00932E92"/>
    <w:rsid w:val="00933E45"/>
    <w:rsid w:val="009340E5"/>
    <w:rsid w:val="00934DC2"/>
    <w:rsid w:val="00937DF1"/>
    <w:rsid w:val="0094168C"/>
    <w:rsid w:val="00941885"/>
    <w:rsid w:val="009423D0"/>
    <w:rsid w:val="009425FA"/>
    <w:rsid w:val="00944ED5"/>
    <w:rsid w:val="00945907"/>
    <w:rsid w:val="0094594D"/>
    <w:rsid w:val="009471B1"/>
    <w:rsid w:val="00950295"/>
    <w:rsid w:val="00954E8F"/>
    <w:rsid w:val="00955B46"/>
    <w:rsid w:val="009560FD"/>
    <w:rsid w:val="009569F9"/>
    <w:rsid w:val="00962EAA"/>
    <w:rsid w:val="00963B07"/>
    <w:rsid w:val="00972571"/>
    <w:rsid w:val="00973D4E"/>
    <w:rsid w:val="009744C4"/>
    <w:rsid w:val="0097462B"/>
    <w:rsid w:val="0097463E"/>
    <w:rsid w:val="00974A30"/>
    <w:rsid w:val="00975B98"/>
    <w:rsid w:val="00977E7C"/>
    <w:rsid w:val="00981FFB"/>
    <w:rsid w:val="00982DDF"/>
    <w:rsid w:val="00985AA9"/>
    <w:rsid w:val="00986DDA"/>
    <w:rsid w:val="009916CD"/>
    <w:rsid w:val="00991D1F"/>
    <w:rsid w:val="00992688"/>
    <w:rsid w:val="009942B5"/>
    <w:rsid w:val="0099626D"/>
    <w:rsid w:val="00996415"/>
    <w:rsid w:val="009A0DF4"/>
    <w:rsid w:val="009A4891"/>
    <w:rsid w:val="009A4A34"/>
    <w:rsid w:val="009A5776"/>
    <w:rsid w:val="009B5B81"/>
    <w:rsid w:val="009C28BD"/>
    <w:rsid w:val="009C34E6"/>
    <w:rsid w:val="009C65F6"/>
    <w:rsid w:val="009C6E94"/>
    <w:rsid w:val="009D20CD"/>
    <w:rsid w:val="009D3757"/>
    <w:rsid w:val="009D3EAF"/>
    <w:rsid w:val="009D494F"/>
    <w:rsid w:val="009D5083"/>
    <w:rsid w:val="009D6520"/>
    <w:rsid w:val="009D72E5"/>
    <w:rsid w:val="009E0334"/>
    <w:rsid w:val="009E0E08"/>
    <w:rsid w:val="009E26FD"/>
    <w:rsid w:val="009E3BBE"/>
    <w:rsid w:val="009E4439"/>
    <w:rsid w:val="009E7957"/>
    <w:rsid w:val="009F2F34"/>
    <w:rsid w:val="009F3BF2"/>
    <w:rsid w:val="009F5A04"/>
    <w:rsid w:val="00A055C5"/>
    <w:rsid w:val="00A05E52"/>
    <w:rsid w:val="00A0600B"/>
    <w:rsid w:val="00A125A1"/>
    <w:rsid w:val="00A14ADD"/>
    <w:rsid w:val="00A1556A"/>
    <w:rsid w:val="00A175D4"/>
    <w:rsid w:val="00A17E28"/>
    <w:rsid w:val="00A20A0D"/>
    <w:rsid w:val="00A224CD"/>
    <w:rsid w:val="00A2283D"/>
    <w:rsid w:val="00A233FA"/>
    <w:rsid w:val="00A24BB7"/>
    <w:rsid w:val="00A26330"/>
    <w:rsid w:val="00A2689B"/>
    <w:rsid w:val="00A268BD"/>
    <w:rsid w:val="00A26942"/>
    <w:rsid w:val="00A301E0"/>
    <w:rsid w:val="00A30B17"/>
    <w:rsid w:val="00A33BE5"/>
    <w:rsid w:val="00A33D99"/>
    <w:rsid w:val="00A40A28"/>
    <w:rsid w:val="00A41877"/>
    <w:rsid w:val="00A41C7A"/>
    <w:rsid w:val="00A41F51"/>
    <w:rsid w:val="00A44F5B"/>
    <w:rsid w:val="00A46177"/>
    <w:rsid w:val="00A46F54"/>
    <w:rsid w:val="00A50257"/>
    <w:rsid w:val="00A5458F"/>
    <w:rsid w:val="00A577DE"/>
    <w:rsid w:val="00A6154D"/>
    <w:rsid w:val="00A6415E"/>
    <w:rsid w:val="00A64A9E"/>
    <w:rsid w:val="00A662F1"/>
    <w:rsid w:val="00A70BC1"/>
    <w:rsid w:val="00A71BDE"/>
    <w:rsid w:val="00A73076"/>
    <w:rsid w:val="00A731AA"/>
    <w:rsid w:val="00A7363C"/>
    <w:rsid w:val="00A73B6E"/>
    <w:rsid w:val="00A752AA"/>
    <w:rsid w:val="00A75E39"/>
    <w:rsid w:val="00A7694F"/>
    <w:rsid w:val="00A76F97"/>
    <w:rsid w:val="00A77C84"/>
    <w:rsid w:val="00A84F19"/>
    <w:rsid w:val="00A9107E"/>
    <w:rsid w:val="00A919F3"/>
    <w:rsid w:val="00A93C2B"/>
    <w:rsid w:val="00A946FF"/>
    <w:rsid w:val="00A94D45"/>
    <w:rsid w:val="00A94F8A"/>
    <w:rsid w:val="00A950EF"/>
    <w:rsid w:val="00A954F5"/>
    <w:rsid w:val="00A96C00"/>
    <w:rsid w:val="00A96DCF"/>
    <w:rsid w:val="00A97834"/>
    <w:rsid w:val="00AA2270"/>
    <w:rsid w:val="00AA388C"/>
    <w:rsid w:val="00AA3E57"/>
    <w:rsid w:val="00AA45EA"/>
    <w:rsid w:val="00AA507F"/>
    <w:rsid w:val="00AA747D"/>
    <w:rsid w:val="00AB5FEA"/>
    <w:rsid w:val="00AB78A9"/>
    <w:rsid w:val="00AC03D5"/>
    <w:rsid w:val="00AC16CE"/>
    <w:rsid w:val="00AC1A09"/>
    <w:rsid w:val="00AC43D0"/>
    <w:rsid w:val="00AC62CD"/>
    <w:rsid w:val="00AC77A7"/>
    <w:rsid w:val="00AD340F"/>
    <w:rsid w:val="00AD54CB"/>
    <w:rsid w:val="00AD561D"/>
    <w:rsid w:val="00AD77A3"/>
    <w:rsid w:val="00AE0A8E"/>
    <w:rsid w:val="00AE0E7B"/>
    <w:rsid w:val="00AE2806"/>
    <w:rsid w:val="00AE3DC6"/>
    <w:rsid w:val="00AE4533"/>
    <w:rsid w:val="00AE5029"/>
    <w:rsid w:val="00AE5D17"/>
    <w:rsid w:val="00AE6322"/>
    <w:rsid w:val="00AE7292"/>
    <w:rsid w:val="00AF2AD6"/>
    <w:rsid w:val="00AF3588"/>
    <w:rsid w:val="00AF4552"/>
    <w:rsid w:val="00AF4840"/>
    <w:rsid w:val="00AF4CF5"/>
    <w:rsid w:val="00AF5C61"/>
    <w:rsid w:val="00B007A2"/>
    <w:rsid w:val="00B03576"/>
    <w:rsid w:val="00B03679"/>
    <w:rsid w:val="00B04008"/>
    <w:rsid w:val="00B0523E"/>
    <w:rsid w:val="00B07464"/>
    <w:rsid w:val="00B1081C"/>
    <w:rsid w:val="00B1330E"/>
    <w:rsid w:val="00B17858"/>
    <w:rsid w:val="00B23259"/>
    <w:rsid w:val="00B242C4"/>
    <w:rsid w:val="00B24339"/>
    <w:rsid w:val="00B24CEC"/>
    <w:rsid w:val="00B25532"/>
    <w:rsid w:val="00B27956"/>
    <w:rsid w:val="00B307CA"/>
    <w:rsid w:val="00B31269"/>
    <w:rsid w:val="00B34D94"/>
    <w:rsid w:val="00B34E59"/>
    <w:rsid w:val="00B4074C"/>
    <w:rsid w:val="00B43197"/>
    <w:rsid w:val="00B46970"/>
    <w:rsid w:val="00B47606"/>
    <w:rsid w:val="00B479E3"/>
    <w:rsid w:val="00B50038"/>
    <w:rsid w:val="00B5053B"/>
    <w:rsid w:val="00B509F4"/>
    <w:rsid w:val="00B51B4C"/>
    <w:rsid w:val="00B51DFA"/>
    <w:rsid w:val="00B537C7"/>
    <w:rsid w:val="00B5469A"/>
    <w:rsid w:val="00B55461"/>
    <w:rsid w:val="00B57A48"/>
    <w:rsid w:val="00B62062"/>
    <w:rsid w:val="00B65034"/>
    <w:rsid w:val="00B65DF5"/>
    <w:rsid w:val="00B6695F"/>
    <w:rsid w:val="00B66E97"/>
    <w:rsid w:val="00B6775C"/>
    <w:rsid w:val="00B71947"/>
    <w:rsid w:val="00B72ED2"/>
    <w:rsid w:val="00B77749"/>
    <w:rsid w:val="00B77E2E"/>
    <w:rsid w:val="00B80353"/>
    <w:rsid w:val="00B804C6"/>
    <w:rsid w:val="00B8302E"/>
    <w:rsid w:val="00B831AD"/>
    <w:rsid w:val="00B8562F"/>
    <w:rsid w:val="00B8585A"/>
    <w:rsid w:val="00B85AD4"/>
    <w:rsid w:val="00B86BCB"/>
    <w:rsid w:val="00B86D06"/>
    <w:rsid w:val="00B86EC7"/>
    <w:rsid w:val="00B93ED5"/>
    <w:rsid w:val="00B9423A"/>
    <w:rsid w:val="00B95250"/>
    <w:rsid w:val="00B9752E"/>
    <w:rsid w:val="00BA2349"/>
    <w:rsid w:val="00BA2C6A"/>
    <w:rsid w:val="00BA2CD4"/>
    <w:rsid w:val="00BA4404"/>
    <w:rsid w:val="00BA68BB"/>
    <w:rsid w:val="00BB112D"/>
    <w:rsid w:val="00BB17DC"/>
    <w:rsid w:val="00BC3948"/>
    <w:rsid w:val="00BC3F5C"/>
    <w:rsid w:val="00BC44DF"/>
    <w:rsid w:val="00BC4A08"/>
    <w:rsid w:val="00BC56D1"/>
    <w:rsid w:val="00BC6809"/>
    <w:rsid w:val="00BC6B79"/>
    <w:rsid w:val="00BC6D75"/>
    <w:rsid w:val="00BC7DED"/>
    <w:rsid w:val="00BD010C"/>
    <w:rsid w:val="00BD0D6D"/>
    <w:rsid w:val="00BD11A5"/>
    <w:rsid w:val="00BD13BB"/>
    <w:rsid w:val="00BD2481"/>
    <w:rsid w:val="00BD2E26"/>
    <w:rsid w:val="00BD45B3"/>
    <w:rsid w:val="00BD47DA"/>
    <w:rsid w:val="00BD686E"/>
    <w:rsid w:val="00BD6D3A"/>
    <w:rsid w:val="00BD7783"/>
    <w:rsid w:val="00BE0381"/>
    <w:rsid w:val="00BE086D"/>
    <w:rsid w:val="00BE09F7"/>
    <w:rsid w:val="00BE38F4"/>
    <w:rsid w:val="00BE4E26"/>
    <w:rsid w:val="00BE5BE1"/>
    <w:rsid w:val="00BE6ABE"/>
    <w:rsid w:val="00BF0279"/>
    <w:rsid w:val="00BF04CC"/>
    <w:rsid w:val="00BF2D69"/>
    <w:rsid w:val="00BF3464"/>
    <w:rsid w:val="00BF34C0"/>
    <w:rsid w:val="00BF5A19"/>
    <w:rsid w:val="00C034C4"/>
    <w:rsid w:val="00C036E1"/>
    <w:rsid w:val="00C0539C"/>
    <w:rsid w:val="00C05F5E"/>
    <w:rsid w:val="00C1048B"/>
    <w:rsid w:val="00C10FB5"/>
    <w:rsid w:val="00C140E9"/>
    <w:rsid w:val="00C1442C"/>
    <w:rsid w:val="00C15F85"/>
    <w:rsid w:val="00C21C4D"/>
    <w:rsid w:val="00C2289B"/>
    <w:rsid w:val="00C269E0"/>
    <w:rsid w:val="00C312C1"/>
    <w:rsid w:val="00C337F3"/>
    <w:rsid w:val="00C343E5"/>
    <w:rsid w:val="00C35004"/>
    <w:rsid w:val="00C37EA8"/>
    <w:rsid w:val="00C37FD4"/>
    <w:rsid w:val="00C41974"/>
    <w:rsid w:val="00C441CF"/>
    <w:rsid w:val="00C473CD"/>
    <w:rsid w:val="00C47785"/>
    <w:rsid w:val="00C510DF"/>
    <w:rsid w:val="00C51B40"/>
    <w:rsid w:val="00C56DD0"/>
    <w:rsid w:val="00C6104D"/>
    <w:rsid w:val="00C611C7"/>
    <w:rsid w:val="00C62015"/>
    <w:rsid w:val="00C63F70"/>
    <w:rsid w:val="00C64B62"/>
    <w:rsid w:val="00C6629D"/>
    <w:rsid w:val="00C66561"/>
    <w:rsid w:val="00C66A0B"/>
    <w:rsid w:val="00C6711E"/>
    <w:rsid w:val="00C70BBB"/>
    <w:rsid w:val="00C70EA3"/>
    <w:rsid w:val="00C711AD"/>
    <w:rsid w:val="00C723DF"/>
    <w:rsid w:val="00C72500"/>
    <w:rsid w:val="00C80C56"/>
    <w:rsid w:val="00C819A3"/>
    <w:rsid w:val="00C82794"/>
    <w:rsid w:val="00C90383"/>
    <w:rsid w:val="00C90C7E"/>
    <w:rsid w:val="00C9255B"/>
    <w:rsid w:val="00C941CD"/>
    <w:rsid w:val="00C9450E"/>
    <w:rsid w:val="00C94548"/>
    <w:rsid w:val="00C94B06"/>
    <w:rsid w:val="00C9629F"/>
    <w:rsid w:val="00C97820"/>
    <w:rsid w:val="00CA0343"/>
    <w:rsid w:val="00CA0A51"/>
    <w:rsid w:val="00CA127B"/>
    <w:rsid w:val="00CA46D6"/>
    <w:rsid w:val="00CA4BE5"/>
    <w:rsid w:val="00CA532A"/>
    <w:rsid w:val="00CA5792"/>
    <w:rsid w:val="00CA685C"/>
    <w:rsid w:val="00CA6B43"/>
    <w:rsid w:val="00CA710F"/>
    <w:rsid w:val="00CB0D79"/>
    <w:rsid w:val="00CB271D"/>
    <w:rsid w:val="00CB352E"/>
    <w:rsid w:val="00CB46BF"/>
    <w:rsid w:val="00CB58A6"/>
    <w:rsid w:val="00CB6C5F"/>
    <w:rsid w:val="00CC022C"/>
    <w:rsid w:val="00CC1F27"/>
    <w:rsid w:val="00CC29FE"/>
    <w:rsid w:val="00CC2E6C"/>
    <w:rsid w:val="00CC3E84"/>
    <w:rsid w:val="00CC4CD1"/>
    <w:rsid w:val="00CC5221"/>
    <w:rsid w:val="00CC5916"/>
    <w:rsid w:val="00CD0DF5"/>
    <w:rsid w:val="00CD1AE8"/>
    <w:rsid w:val="00CD1E01"/>
    <w:rsid w:val="00CD2017"/>
    <w:rsid w:val="00CD2BBF"/>
    <w:rsid w:val="00CD3F4D"/>
    <w:rsid w:val="00CD4AA9"/>
    <w:rsid w:val="00CD5F5D"/>
    <w:rsid w:val="00CD64E9"/>
    <w:rsid w:val="00CE064F"/>
    <w:rsid w:val="00CE08FC"/>
    <w:rsid w:val="00CE3037"/>
    <w:rsid w:val="00CE4A02"/>
    <w:rsid w:val="00CE6802"/>
    <w:rsid w:val="00CF0930"/>
    <w:rsid w:val="00CF2592"/>
    <w:rsid w:val="00CF33AF"/>
    <w:rsid w:val="00CF46B7"/>
    <w:rsid w:val="00D017DB"/>
    <w:rsid w:val="00D01D25"/>
    <w:rsid w:val="00D0255D"/>
    <w:rsid w:val="00D05281"/>
    <w:rsid w:val="00D05EFF"/>
    <w:rsid w:val="00D06840"/>
    <w:rsid w:val="00D07139"/>
    <w:rsid w:val="00D105D2"/>
    <w:rsid w:val="00D11DE3"/>
    <w:rsid w:val="00D1387B"/>
    <w:rsid w:val="00D16F13"/>
    <w:rsid w:val="00D20073"/>
    <w:rsid w:val="00D22769"/>
    <w:rsid w:val="00D2402A"/>
    <w:rsid w:val="00D244E0"/>
    <w:rsid w:val="00D260E5"/>
    <w:rsid w:val="00D26775"/>
    <w:rsid w:val="00D27BAA"/>
    <w:rsid w:val="00D3418B"/>
    <w:rsid w:val="00D4050F"/>
    <w:rsid w:val="00D42E22"/>
    <w:rsid w:val="00D44EBB"/>
    <w:rsid w:val="00D46EB0"/>
    <w:rsid w:val="00D505F7"/>
    <w:rsid w:val="00D5281A"/>
    <w:rsid w:val="00D52FED"/>
    <w:rsid w:val="00D54B1D"/>
    <w:rsid w:val="00D565C6"/>
    <w:rsid w:val="00D611C4"/>
    <w:rsid w:val="00D6487A"/>
    <w:rsid w:val="00D65EED"/>
    <w:rsid w:val="00D67266"/>
    <w:rsid w:val="00D71635"/>
    <w:rsid w:val="00D75A56"/>
    <w:rsid w:val="00D764E4"/>
    <w:rsid w:val="00D77554"/>
    <w:rsid w:val="00D7778A"/>
    <w:rsid w:val="00D77B22"/>
    <w:rsid w:val="00D82D53"/>
    <w:rsid w:val="00D83F7F"/>
    <w:rsid w:val="00D84D95"/>
    <w:rsid w:val="00D87558"/>
    <w:rsid w:val="00D93D88"/>
    <w:rsid w:val="00D94047"/>
    <w:rsid w:val="00D95C5F"/>
    <w:rsid w:val="00D95FD5"/>
    <w:rsid w:val="00D966F4"/>
    <w:rsid w:val="00D976CD"/>
    <w:rsid w:val="00D977BA"/>
    <w:rsid w:val="00D977C0"/>
    <w:rsid w:val="00D97EE8"/>
    <w:rsid w:val="00DA30DD"/>
    <w:rsid w:val="00DA341C"/>
    <w:rsid w:val="00DA50E4"/>
    <w:rsid w:val="00DA57FA"/>
    <w:rsid w:val="00DA5E52"/>
    <w:rsid w:val="00DA6FB8"/>
    <w:rsid w:val="00DB13DD"/>
    <w:rsid w:val="00DB1F86"/>
    <w:rsid w:val="00DB2904"/>
    <w:rsid w:val="00DB33A5"/>
    <w:rsid w:val="00DB69DC"/>
    <w:rsid w:val="00DB71F2"/>
    <w:rsid w:val="00DB750A"/>
    <w:rsid w:val="00DC04F9"/>
    <w:rsid w:val="00DC112A"/>
    <w:rsid w:val="00DC2A51"/>
    <w:rsid w:val="00DC2B49"/>
    <w:rsid w:val="00DC3179"/>
    <w:rsid w:val="00DC47E6"/>
    <w:rsid w:val="00DC6662"/>
    <w:rsid w:val="00DC67F8"/>
    <w:rsid w:val="00DD1380"/>
    <w:rsid w:val="00DD2BBF"/>
    <w:rsid w:val="00DD3207"/>
    <w:rsid w:val="00DD37B1"/>
    <w:rsid w:val="00DD3FA3"/>
    <w:rsid w:val="00DD4A15"/>
    <w:rsid w:val="00DE0ACB"/>
    <w:rsid w:val="00DE4AB3"/>
    <w:rsid w:val="00DE5D3A"/>
    <w:rsid w:val="00DE635D"/>
    <w:rsid w:val="00DE74B7"/>
    <w:rsid w:val="00DF0286"/>
    <w:rsid w:val="00DF16D4"/>
    <w:rsid w:val="00DF23F6"/>
    <w:rsid w:val="00DF2A5D"/>
    <w:rsid w:val="00DF6A82"/>
    <w:rsid w:val="00DF6C10"/>
    <w:rsid w:val="00DF7684"/>
    <w:rsid w:val="00E002E4"/>
    <w:rsid w:val="00E0161F"/>
    <w:rsid w:val="00E023C0"/>
    <w:rsid w:val="00E03CE0"/>
    <w:rsid w:val="00E03D7C"/>
    <w:rsid w:val="00E053DF"/>
    <w:rsid w:val="00E065AD"/>
    <w:rsid w:val="00E06869"/>
    <w:rsid w:val="00E06F66"/>
    <w:rsid w:val="00E1215F"/>
    <w:rsid w:val="00E1354D"/>
    <w:rsid w:val="00E141EF"/>
    <w:rsid w:val="00E153A4"/>
    <w:rsid w:val="00E229EA"/>
    <w:rsid w:val="00E23C06"/>
    <w:rsid w:val="00E23F1C"/>
    <w:rsid w:val="00E23F50"/>
    <w:rsid w:val="00E24B71"/>
    <w:rsid w:val="00E25F07"/>
    <w:rsid w:val="00E27B73"/>
    <w:rsid w:val="00E308FB"/>
    <w:rsid w:val="00E31602"/>
    <w:rsid w:val="00E3217F"/>
    <w:rsid w:val="00E36CA5"/>
    <w:rsid w:val="00E42CD5"/>
    <w:rsid w:val="00E42FBF"/>
    <w:rsid w:val="00E46048"/>
    <w:rsid w:val="00E46BEF"/>
    <w:rsid w:val="00E47465"/>
    <w:rsid w:val="00E511DF"/>
    <w:rsid w:val="00E527E1"/>
    <w:rsid w:val="00E52E60"/>
    <w:rsid w:val="00E534A5"/>
    <w:rsid w:val="00E538E9"/>
    <w:rsid w:val="00E544BA"/>
    <w:rsid w:val="00E55EA1"/>
    <w:rsid w:val="00E56B4C"/>
    <w:rsid w:val="00E56DB2"/>
    <w:rsid w:val="00E6338A"/>
    <w:rsid w:val="00E64115"/>
    <w:rsid w:val="00E651C9"/>
    <w:rsid w:val="00E65AE3"/>
    <w:rsid w:val="00E65DA1"/>
    <w:rsid w:val="00E664BE"/>
    <w:rsid w:val="00E67F3D"/>
    <w:rsid w:val="00E703D3"/>
    <w:rsid w:val="00E70E74"/>
    <w:rsid w:val="00E72EF5"/>
    <w:rsid w:val="00E7325B"/>
    <w:rsid w:val="00E73748"/>
    <w:rsid w:val="00E757EC"/>
    <w:rsid w:val="00E76992"/>
    <w:rsid w:val="00E773FC"/>
    <w:rsid w:val="00E81F2E"/>
    <w:rsid w:val="00E825EC"/>
    <w:rsid w:val="00E82789"/>
    <w:rsid w:val="00E834E6"/>
    <w:rsid w:val="00E839B2"/>
    <w:rsid w:val="00E9133F"/>
    <w:rsid w:val="00E92222"/>
    <w:rsid w:val="00E93B21"/>
    <w:rsid w:val="00E940CF"/>
    <w:rsid w:val="00E9524A"/>
    <w:rsid w:val="00E97B86"/>
    <w:rsid w:val="00EA10B8"/>
    <w:rsid w:val="00EA65A9"/>
    <w:rsid w:val="00EA69B8"/>
    <w:rsid w:val="00EA6D0C"/>
    <w:rsid w:val="00EA7B0A"/>
    <w:rsid w:val="00EA7BC8"/>
    <w:rsid w:val="00EB1B71"/>
    <w:rsid w:val="00EB1DF9"/>
    <w:rsid w:val="00EB3F1B"/>
    <w:rsid w:val="00EB4215"/>
    <w:rsid w:val="00EB5F01"/>
    <w:rsid w:val="00EB6757"/>
    <w:rsid w:val="00EB7500"/>
    <w:rsid w:val="00EC1B2D"/>
    <w:rsid w:val="00EC1CC5"/>
    <w:rsid w:val="00EC3415"/>
    <w:rsid w:val="00EC503C"/>
    <w:rsid w:val="00EC59DA"/>
    <w:rsid w:val="00EC66B4"/>
    <w:rsid w:val="00ED1079"/>
    <w:rsid w:val="00ED2045"/>
    <w:rsid w:val="00ED465B"/>
    <w:rsid w:val="00ED5A6C"/>
    <w:rsid w:val="00ED7FD7"/>
    <w:rsid w:val="00EE0290"/>
    <w:rsid w:val="00EE1602"/>
    <w:rsid w:val="00EE3FED"/>
    <w:rsid w:val="00EE668A"/>
    <w:rsid w:val="00EE7BE8"/>
    <w:rsid w:val="00EF00A0"/>
    <w:rsid w:val="00EF08E3"/>
    <w:rsid w:val="00EF10BC"/>
    <w:rsid w:val="00EF25B2"/>
    <w:rsid w:val="00EF2883"/>
    <w:rsid w:val="00EF48FF"/>
    <w:rsid w:val="00EF548D"/>
    <w:rsid w:val="00EF5F67"/>
    <w:rsid w:val="00F00097"/>
    <w:rsid w:val="00F00E3F"/>
    <w:rsid w:val="00F01558"/>
    <w:rsid w:val="00F01761"/>
    <w:rsid w:val="00F03441"/>
    <w:rsid w:val="00F03A51"/>
    <w:rsid w:val="00F04377"/>
    <w:rsid w:val="00F0502F"/>
    <w:rsid w:val="00F06BE3"/>
    <w:rsid w:val="00F07F14"/>
    <w:rsid w:val="00F10FAC"/>
    <w:rsid w:val="00F13891"/>
    <w:rsid w:val="00F13CD5"/>
    <w:rsid w:val="00F146F8"/>
    <w:rsid w:val="00F15B3E"/>
    <w:rsid w:val="00F16F6A"/>
    <w:rsid w:val="00F17C0D"/>
    <w:rsid w:val="00F20213"/>
    <w:rsid w:val="00F21052"/>
    <w:rsid w:val="00F248AA"/>
    <w:rsid w:val="00F24C9F"/>
    <w:rsid w:val="00F25A84"/>
    <w:rsid w:val="00F2751B"/>
    <w:rsid w:val="00F30865"/>
    <w:rsid w:val="00F32886"/>
    <w:rsid w:val="00F3298A"/>
    <w:rsid w:val="00F33C17"/>
    <w:rsid w:val="00F35146"/>
    <w:rsid w:val="00F35FC5"/>
    <w:rsid w:val="00F40322"/>
    <w:rsid w:val="00F40400"/>
    <w:rsid w:val="00F41092"/>
    <w:rsid w:val="00F41679"/>
    <w:rsid w:val="00F4206F"/>
    <w:rsid w:val="00F42CD1"/>
    <w:rsid w:val="00F43E00"/>
    <w:rsid w:val="00F4696F"/>
    <w:rsid w:val="00F46C78"/>
    <w:rsid w:val="00F47818"/>
    <w:rsid w:val="00F47EC9"/>
    <w:rsid w:val="00F507C1"/>
    <w:rsid w:val="00F52D46"/>
    <w:rsid w:val="00F53C6A"/>
    <w:rsid w:val="00F56B9D"/>
    <w:rsid w:val="00F57A5D"/>
    <w:rsid w:val="00F60AB1"/>
    <w:rsid w:val="00F6145F"/>
    <w:rsid w:val="00F62121"/>
    <w:rsid w:val="00F630F9"/>
    <w:rsid w:val="00F64039"/>
    <w:rsid w:val="00F65A3D"/>
    <w:rsid w:val="00F6735E"/>
    <w:rsid w:val="00F702E5"/>
    <w:rsid w:val="00F72248"/>
    <w:rsid w:val="00F72E81"/>
    <w:rsid w:val="00F730C1"/>
    <w:rsid w:val="00F736F0"/>
    <w:rsid w:val="00F777F4"/>
    <w:rsid w:val="00F77D50"/>
    <w:rsid w:val="00F814D1"/>
    <w:rsid w:val="00F84405"/>
    <w:rsid w:val="00F85B16"/>
    <w:rsid w:val="00F8669C"/>
    <w:rsid w:val="00F86D52"/>
    <w:rsid w:val="00F87DDF"/>
    <w:rsid w:val="00F93547"/>
    <w:rsid w:val="00F97F4F"/>
    <w:rsid w:val="00FA5073"/>
    <w:rsid w:val="00FB01C9"/>
    <w:rsid w:val="00FB15F1"/>
    <w:rsid w:val="00FB2CF6"/>
    <w:rsid w:val="00FB2E49"/>
    <w:rsid w:val="00FB74B6"/>
    <w:rsid w:val="00FC07B7"/>
    <w:rsid w:val="00FC08EE"/>
    <w:rsid w:val="00FC3307"/>
    <w:rsid w:val="00FC3701"/>
    <w:rsid w:val="00FC401B"/>
    <w:rsid w:val="00FC4B6A"/>
    <w:rsid w:val="00FC5691"/>
    <w:rsid w:val="00FD01E6"/>
    <w:rsid w:val="00FD0A6E"/>
    <w:rsid w:val="00FD56D2"/>
    <w:rsid w:val="00FD7AB9"/>
    <w:rsid w:val="00FD7ED2"/>
    <w:rsid w:val="00FE138B"/>
    <w:rsid w:val="00FE711D"/>
    <w:rsid w:val="00FF0405"/>
    <w:rsid w:val="00FF14D9"/>
    <w:rsid w:val="00FF1BFA"/>
    <w:rsid w:val="00FF3ACF"/>
    <w:rsid w:val="00FF495F"/>
    <w:rsid w:val="00FF5440"/>
    <w:rsid w:val="00FF6257"/>
    <w:rsid w:val="10253942"/>
    <w:rsid w:val="4A20D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DD77CA"/>
  <w15:docId w15:val="{BAB59844-B57F-45F8-8EE0-0CA8DC930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semiHidden/>
    <w:unhideWhenUsed/>
    <w:rsid w:val="002826E8"/>
    <w:rPr>
      <w:color w:val="0000FF"/>
      <w:u w:val="single"/>
    </w:rPr>
  </w:style>
  <w:style w:type="character" w:customStyle="1" w:styleId="oneclick-link">
    <w:name w:val="oneclick-link"/>
    <w:basedOn w:val="DefaultParagraphFont"/>
    <w:rsid w:val="002E5A73"/>
  </w:style>
  <w:style w:type="character" w:styleId="CommentReference">
    <w:name w:val="annotation reference"/>
    <w:basedOn w:val="DefaultParagraphFont"/>
    <w:uiPriority w:val="99"/>
    <w:semiHidden/>
    <w:unhideWhenUsed/>
    <w:rsid w:val="008E18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187F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187F"/>
    <w:rPr>
      <w:rFonts w:ascii="Tahoma" w:eastAsia="Times New Roman" w:hAnsi="Tahoma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A8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A84"/>
    <w:rPr>
      <w:rFonts w:ascii="Tahoma" w:eastAsia="Times New Roman" w:hAnsi="Tahoma" w:cs="Times New Roman"/>
      <w:b/>
      <w:bCs/>
      <w:sz w:val="20"/>
      <w:szCs w:val="20"/>
    </w:rPr>
  </w:style>
  <w:style w:type="character" w:customStyle="1" w:styleId="st1">
    <w:name w:val="st1"/>
    <w:basedOn w:val="DefaultParagraphFont"/>
    <w:rsid w:val="00505D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9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5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03F64D-7E0E-4D49-86E9-583F48E84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Cangelosi</dc:creator>
  <cp:keywords/>
  <dc:description/>
  <cp:lastModifiedBy>Monica Dombrowski</cp:lastModifiedBy>
  <cp:revision>3</cp:revision>
  <cp:lastPrinted>2018-07-26T16:40:00Z</cp:lastPrinted>
  <dcterms:created xsi:type="dcterms:W3CDTF">2024-02-09T18:13:00Z</dcterms:created>
  <dcterms:modified xsi:type="dcterms:W3CDTF">2024-02-15T14:02:00Z</dcterms:modified>
</cp:coreProperties>
</file>